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4A2B" w:rsidRDefault="00F34A2B"/>
    <w:p w:rsidR="00776840" w:rsidRDefault="00776840" w:rsidP="002529E1">
      <w:pPr>
        <w:rPr>
          <w:rFonts w:cs="Tahoma"/>
          <w:b/>
          <w:color w:val="2F5496"/>
          <w:sz w:val="36"/>
        </w:rPr>
      </w:pPr>
    </w:p>
    <w:p w:rsidR="00776840" w:rsidRDefault="00776840" w:rsidP="002529E1">
      <w:pPr>
        <w:rPr>
          <w:rFonts w:cs="Tahoma"/>
          <w:b/>
          <w:color w:val="2F5496"/>
          <w:sz w:val="36"/>
        </w:rPr>
      </w:pPr>
    </w:p>
    <w:p w:rsidR="00E32D0E" w:rsidRPr="00776840" w:rsidRDefault="00E32D0E" w:rsidP="00776840">
      <w:pPr>
        <w:jc w:val="center"/>
        <w:rPr>
          <w:rFonts w:cs="Tahoma"/>
          <w:b/>
          <w:color w:val="70AD47" w:themeColor="accent6"/>
          <w:sz w:val="36"/>
        </w:rPr>
      </w:pPr>
      <w:r w:rsidRPr="00776840">
        <w:rPr>
          <w:rFonts w:cs="Tahoma"/>
          <w:b/>
          <w:color w:val="70AD47" w:themeColor="accent6"/>
          <w:sz w:val="36"/>
        </w:rPr>
        <w:t>GUIA ORIENTATIVA PARA LA ELABORACIÓN DE LA MEMORIA DE PRÁCTICAS</w:t>
      </w:r>
    </w:p>
    <w:p w:rsidR="00E32D0E" w:rsidRPr="00E32D0E" w:rsidRDefault="00E32D0E" w:rsidP="00E32D0E">
      <w:pPr>
        <w:rPr>
          <w:rFonts w:cs="Tahoma"/>
        </w:rPr>
      </w:pPr>
    </w:p>
    <w:p w:rsidR="00E32D0E" w:rsidRPr="00E32D0E" w:rsidRDefault="00E32D0E" w:rsidP="00E32D0E">
      <w:pPr>
        <w:rPr>
          <w:rFonts w:cs="Tahoma"/>
        </w:rPr>
      </w:pPr>
    </w:p>
    <w:p w:rsidR="00E32D0E" w:rsidRPr="00E32D0E" w:rsidRDefault="00E32D0E" w:rsidP="00E32D0E">
      <w:pPr>
        <w:rPr>
          <w:rFonts w:cs="Tahoma"/>
        </w:rPr>
      </w:pPr>
      <w:r w:rsidRPr="00E32D0E">
        <w:rPr>
          <w:rFonts w:cs="Tahoma"/>
          <w:color w:val="000000"/>
        </w:rPr>
        <w:t xml:space="preserve">A </w:t>
      </w:r>
      <w:r w:rsidR="008120D8" w:rsidRPr="00E32D0E">
        <w:rPr>
          <w:rFonts w:cs="Tahoma"/>
          <w:color w:val="000000"/>
        </w:rPr>
        <w:t>continuación,</w:t>
      </w:r>
      <w:r w:rsidRPr="00E32D0E">
        <w:rPr>
          <w:rFonts w:cs="Tahoma"/>
          <w:color w:val="000000"/>
        </w:rPr>
        <w:t xml:space="preserve"> </w:t>
      </w:r>
      <w:r w:rsidR="00C63ABE">
        <w:rPr>
          <w:rFonts w:cs="Tahoma"/>
          <w:color w:val="000000"/>
        </w:rPr>
        <w:t>se presenta</w:t>
      </w:r>
      <w:r w:rsidRPr="00E32D0E">
        <w:rPr>
          <w:rFonts w:cs="Tahoma"/>
          <w:color w:val="000000"/>
        </w:rPr>
        <w:t xml:space="preserve"> un modelo de </w:t>
      </w:r>
      <w:r w:rsidRPr="00E32D0E">
        <w:rPr>
          <w:rFonts w:cs="Tahoma"/>
          <w:b/>
          <w:color w:val="000000"/>
        </w:rPr>
        <w:t>Memoria de Prácticas</w:t>
      </w:r>
      <w:r w:rsidRPr="00E32D0E">
        <w:rPr>
          <w:rFonts w:cs="Tahoma"/>
          <w:color w:val="000000"/>
        </w:rPr>
        <w:t xml:space="preserve">. La memoria es </w:t>
      </w:r>
      <w:r w:rsidRPr="00E32D0E">
        <w:rPr>
          <w:rFonts w:cs="Tahoma"/>
        </w:rPr>
        <w:t xml:space="preserve">la síntesis de todas aquellas </w:t>
      </w:r>
      <w:r w:rsidR="00C63ABE">
        <w:rPr>
          <w:rFonts w:cs="Tahoma"/>
        </w:rPr>
        <w:t>actividades</w:t>
      </w:r>
      <w:r w:rsidRPr="00E32D0E">
        <w:rPr>
          <w:rFonts w:cs="Tahoma"/>
        </w:rPr>
        <w:t xml:space="preserve"> que has realizado durante tu estancia en la empresa</w:t>
      </w:r>
      <w:r>
        <w:rPr>
          <w:rFonts w:cs="Tahoma"/>
        </w:rPr>
        <w:t xml:space="preserve"> o institución</w:t>
      </w:r>
      <w:r w:rsidRPr="00E32D0E">
        <w:rPr>
          <w:rFonts w:cs="Tahoma"/>
        </w:rPr>
        <w:t>.</w:t>
      </w:r>
      <w:r w:rsidRPr="00E32D0E">
        <w:rPr>
          <w:rFonts w:cs="Tahoma"/>
          <w:sz w:val="24"/>
        </w:rPr>
        <w:t xml:space="preserve"> </w:t>
      </w:r>
      <w:r w:rsidRPr="00E32D0E">
        <w:rPr>
          <w:rFonts w:cs="Tahoma"/>
        </w:rPr>
        <w:t xml:space="preserve">Es recomendable que sigas </w:t>
      </w:r>
      <w:r w:rsidRPr="00E32D0E">
        <w:rPr>
          <w:rFonts w:cs="Tahoma"/>
          <w:u w:val="single"/>
        </w:rPr>
        <w:t>el índice que tienes a continuación</w:t>
      </w:r>
      <w:r w:rsidRPr="00E32D0E">
        <w:rPr>
          <w:rFonts w:cs="Tahoma"/>
        </w:rPr>
        <w:t xml:space="preserve"> y que </w:t>
      </w:r>
      <w:r w:rsidR="00C63ABE">
        <w:rPr>
          <w:rFonts w:cs="Tahoma"/>
          <w:u w:val="single"/>
        </w:rPr>
        <w:t>describas detalladamente</w:t>
      </w:r>
      <w:r w:rsidRPr="00C63ABE">
        <w:rPr>
          <w:rFonts w:cs="Tahoma"/>
          <w:u w:val="single"/>
        </w:rPr>
        <w:t xml:space="preserve"> cada uno de los puntos incluidos en el mismo</w:t>
      </w:r>
      <w:r w:rsidRPr="00E32D0E">
        <w:rPr>
          <w:rFonts w:cs="Tahoma"/>
        </w:rPr>
        <w:t xml:space="preserve">, </w:t>
      </w:r>
      <w:r>
        <w:rPr>
          <w:rFonts w:cs="Tahoma"/>
        </w:rPr>
        <w:t xml:space="preserve">adaptándolo a las actividades que </w:t>
      </w:r>
      <w:r w:rsidR="004500DC">
        <w:rPr>
          <w:rFonts w:cs="Tahoma"/>
        </w:rPr>
        <w:t>has llevado a cabo</w:t>
      </w:r>
      <w:r w:rsidRPr="00E32D0E">
        <w:rPr>
          <w:rFonts w:cs="Tahoma"/>
        </w:rPr>
        <w:t xml:space="preserve">. </w:t>
      </w:r>
    </w:p>
    <w:p w:rsidR="00E32D0E" w:rsidRPr="00E32D0E" w:rsidRDefault="00E32D0E" w:rsidP="00E32D0E">
      <w:pPr>
        <w:rPr>
          <w:rFonts w:cs="Tahoma"/>
        </w:rPr>
      </w:pPr>
    </w:p>
    <w:p w:rsidR="00E32D0E" w:rsidRPr="00E32D0E" w:rsidRDefault="00E32D0E" w:rsidP="00E32D0E">
      <w:pPr>
        <w:rPr>
          <w:rFonts w:cs="Tahoma"/>
        </w:rPr>
      </w:pPr>
      <w:r w:rsidRPr="00E32D0E">
        <w:rPr>
          <w:rFonts w:cs="Tahoma"/>
        </w:rPr>
        <w:t xml:space="preserve">Es importante que además del contenido, la presentación sea lo más cuidada posible, original y en formato PDF. La extensión de la memoria </w:t>
      </w:r>
      <w:r w:rsidR="00C63ABE">
        <w:rPr>
          <w:rFonts w:cs="Tahoma"/>
        </w:rPr>
        <w:t xml:space="preserve">depende de las actividades y el tiempo de prácticas que hayas realizado. Aunque no hay una extensión máxima o mínima, ten en cuenta que esta debe cumplir unos requisitos mínimos de calidad, al fin y al cabo tenéis 30 h asignadas para la elaboración de esta memoria, y debe </w:t>
      </w:r>
      <w:r w:rsidR="00B65293">
        <w:rPr>
          <w:rFonts w:cs="Tahoma"/>
        </w:rPr>
        <w:t>reflejar</w:t>
      </w:r>
      <w:r w:rsidR="00C63ABE">
        <w:rPr>
          <w:rFonts w:cs="Tahoma"/>
        </w:rPr>
        <w:t xml:space="preserve"> fielmente la actividad desarrollada en la empresa/entidad. S</w:t>
      </w:r>
      <w:r w:rsidRPr="00E32D0E">
        <w:rPr>
          <w:rFonts w:cs="Tahoma"/>
        </w:rPr>
        <w:t>i lo consideras</w:t>
      </w:r>
      <w:r w:rsidR="00C63ABE">
        <w:rPr>
          <w:rFonts w:cs="Tahoma"/>
        </w:rPr>
        <w:t xml:space="preserve"> oportuno</w:t>
      </w:r>
      <w:r w:rsidRPr="00E32D0E">
        <w:rPr>
          <w:rFonts w:cs="Tahoma"/>
        </w:rPr>
        <w:t xml:space="preserve">, puedes incluir </w:t>
      </w:r>
      <w:r w:rsidR="00C63ABE">
        <w:rPr>
          <w:rFonts w:cs="Tahoma"/>
        </w:rPr>
        <w:t xml:space="preserve">en el </w:t>
      </w:r>
      <w:r w:rsidRPr="00E32D0E">
        <w:rPr>
          <w:rFonts w:cs="Tahoma"/>
        </w:rPr>
        <w:t>anexo fotos, gráficos, tab</w:t>
      </w:r>
      <w:r w:rsidR="00C63ABE">
        <w:rPr>
          <w:rFonts w:cs="Tahoma"/>
        </w:rPr>
        <w:t>las, etc.</w:t>
      </w:r>
      <w:r w:rsidRPr="00E32D0E">
        <w:rPr>
          <w:rFonts w:cs="Tahoma"/>
        </w:rPr>
        <w:t xml:space="preserve"> </w:t>
      </w:r>
    </w:p>
    <w:p w:rsidR="00E32D0E" w:rsidRPr="00E32D0E" w:rsidRDefault="00E32D0E" w:rsidP="00E32D0E">
      <w:pPr>
        <w:rPr>
          <w:rFonts w:cs="Tahoma"/>
          <w:color w:val="000000"/>
        </w:rPr>
      </w:pPr>
    </w:p>
    <w:p w:rsidR="00E32D0E" w:rsidRPr="00E32D0E" w:rsidRDefault="00E32D0E" w:rsidP="00E32D0E">
      <w:pPr>
        <w:rPr>
          <w:rFonts w:cs="Tahoma"/>
          <w:color w:val="000000"/>
        </w:rPr>
      </w:pPr>
    </w:p>
    <w:p w:rsidR="00E32D0E" w:rsidRPr="00E32D0E" w:rsidRDefault="00E32D0E" w:rsidP="00E32D0E">
      <w:pPr>
        <w:rPr>
          <w:rFonts w:cs="Tahoma"/>
          <w:color w:val="000000"/>
        </w:rPr>
      </w:pPr>
      <w:r w:rsidRPr="00E32D0E">
        <w:rPr>
          <w:rFonts w:cs="Tahoma"/>
          <w:color w:val="000000"/>
        </w:rPr>
        <w:t xml:space="preserve">Además, es importante que </w:t>
      </w:r>
      <w:r w:rsidRPr="00E32D0E">
        <w:rPr>
          <w:rFonts w:cs="Tahoma"/>
          <w:color w:val="000000"/>
          <w:u w:val="single"/>
        </w:rPr>
        <w:t>leas con atención</w:t>
      </w:r>
      <w:r w:rsidRPr="00E32D0E">
        <w:rPr>
          <w:rFonts w:cs="Tahoma"/>
          <w:color w:val="000000"/>
        </w:rPr>
        <w:t xml:space="preserve"> los siguientes puntos:</w:t>
      </w:r>
    </w:p>
    <w:p w:rsidR="00E32D0E" w:rsidRPr="00E32D0E" w:rsidRDefault="00E32D0E" w:rsidP="00E32D0E">
      <w:pPr>
        <w:ind w:left="720"/>
        <w:rPr>
          <w:rFonts w:cs="Tahoma"/>
          <w:color w:val="000000"/>
        </w:rPr>
      </w:pPr>
    </w:p>
    <w:p w:rsidR="00E32D0E" w:rsidRPr="00E32D0E" w:rsidRDefault="00E32D0E" w:rsidP="00E32D0E">
      <w:pPr>
        <w:numPr>
          <w:ilvl w:val="0"/>
          <w:numId w:val="1"/>
        </w:numPr>
        <w:rPr>
          <w:rFonts w:cs="Tahoma"/>
          <w:color w:val="000000"/>
        </w:rPr>
      </w:pPr>
      <w:r w:rsidRPr="00E32D0E">
        <w:rPr>
          <w:rFonts w:cs="Tahoma"/>
          <w:color w:val="000000"/>
        </w:rPr>
        <w:t xml:space="preserve">La </w:t>
      </w:r>
      <w:r w:rsidRPr="00E32D0E">
        <w:rPr>
          <w:rFonts w:cs="Tahoma"/>
          <w:b/>
          <w:color w:val="000000"/>
        </w:rPr>
        <w:t>fecha de entrega</w:t>
      </w:r>
      <w:r w:rsidRPr="00E32D0E">
        <w:rPr>
          <w:rFonts w:cs="Tahoma"/>
          <w:color w:val="000000"/>
        </w:rPr>
        <w:t xml:space="preserve"> de la memoria será </w:t>
      </w:r>
      <w:r w:rsidR="002A07D2">
        <w:rPr>
          <w:rFonts w:cs="Tahoma"/>
          <w:color w:val="000000"/>
        </w:rPr>
        <w:t xml:space="preserve">en </w:t>
      </w:r>
      <w:r w:rsidRPr="00E32D0E">
        <w:rPr>
          <w:rFonts w:cs="Tahoma"/>
          <w:color w:val="000000"/>
        </w:rPr>
        <w:t xml:space="preserve">los </w:t>
      </w:r>
      <w:r w:rsidR="00776840">
        <w:rPr>
          <w:rFonts w:cs="Tahoma"/>
          <w:b/>
          <w:color w:val="000000"/>
        </w:rPr>
        <w:t>15</w:t>
      </w:r>
      <w:r w:rsidRPr="00E32D0E">
        <w:rPr>
          <w:rFonts w:cs="Tahoma"/>
          <w:b/>
          <w:color w:val="000000"/>
        </w:rPr>
        <w:t xml:space="preserve"> días siguientes</w:t>
      </w:r>
      <w:r w:rsidRPr="00E32D0E">
        <w:rPr>
          <w:rFonts w:cs="Tahoma"/>
          <w:color w:val="000000"/>
        </w:rPr>
        <w:t xml:space="preserve"> a la fecha fin de las prácticas. En el caso de que tus prácticas sean en los meses de </w:t>
      </w:r>
      <w:r w:rsidRPr="00E32D0E">
        <w:rPr>
          <w:rFonts w:cs="Tahoma"/>
          <w:b/>
          <w:color w:val="000000"/>
        </w:rPr>
        <w:t>julio y agosto</w:t>
      </w:r>
      <w:r w:rsidRPr="00E32D0E">
        <w:rPr>
          <w:rFonts w:cs="Tahoma"/>
          <w:color w:val="000000"/>
        </w:rPr>
        <w:t>, la memoria deberá entregarse como máximo,</w:t>
      </w:r>
      <w:r w:rsidRPr="00C63ABE">
        <w:rPr>
          <w:rFonts w:cs="Tahoma"/>
          <w:b/>
          <w:color w:val="000000"/>
        </w:rPr>
        <w:t xml:space="preserve"> </w:t>
      </w:r>
      <w:r w:rsidR="00C63ABE" w:rsidRPr="00C63ABE">
        <w:rPr>
          <w:rFonts w:cs="Tahoma"/>
          <w:b/>
          <w:color w:val="000000"/>
        </w:rPr>
        <w:t xml:space="preserve">en la primera quincena de </w:t>
      </w:r>
      <w:r w:rsidRPr="00C63ABE">
        <w:rPr>
          <w:rFonts w:cs="Tahoma"/>
          <w:b/>
          <w:color w:val="000000"/>
        </w:rPr>
        <w:t>septiembre.</w:t>
      </w:r>
    </w:p>
    <w:p w:rsidR="00E32D0E" w:rsidRPr="00E32D0E" w:rsidRDefault="00E32D0E" w:rsidP="00E32D0E">
      <w:pPr>
        <w:ind w:left="720"/>
        <w:rPr>
          <w:rFonts w:cs="Tahoma"/>
          <w:color w:val="000000"/>
        </w:rPr>
      </w:pPr>
    </w:p>
    <w:p w:rsidR="004500DC" w:rsidRPr="00F65570" w:rsidRDefault="00E32D0E" w:rsidP="004500DC">
      <w:pPr>
        <w:numPr>
          <w:ilvl w:val="0"/>
          <w:numId w:val="1"/>
        </w:numPr>
        <w:rPr>
          <w:rFonts w:cs="Tahoma"/>
          <w:szCs w:val="22"/>
        </w:rPr>
      </w:pPr>
      <w:r w:rsidRPr="00F65570">
        <w:rPr>
          <w:rFonts w:cs="Tahoma"/>
          <w:szCs w:val="22"/>
        </w:rPr>
        <w:t xml:space="preserve">La </w:t>
      </w:r>
      <w:r w:rsidRPr="00F65570">
        <w:rPr>
          <w:rFonts w:cs="Tahoma"/>
          <w:b/>
          <w:szCs w:val="22"/>
        </w:rPr>
        <w:t>calificación final</w:t>
      </w:r>
      <w:r w:rsidRPr="00F65570">
        <w:rPr>
          <w:rFonts w:cs="Tahoma"/>
          <w:szCs w:val="22"/>
        </w:rPr>
        <w:t xml:space="preserve"> de </w:t>
      </w:r>
      <w:r w:rsidR="002A07D2">
        <w:rPr>
          <w:rFonts w:cs="Tahoma"/>
          <w:szCs w:val="22"/>
        </w:rPr>
        <w:t>las</w:t>
      </w:r>
      <w:r w:rsidRPr="00F65570">
        <w:rPr>
          <w:rFonts w:cs="Tahoma"/>
          <w:szCs w:val="22"/>
        </w:rPr>
        <w:t xml:space="preserve"> Prácticas Externas corresponde al Tutor/a </w:t>
      </w:r>
      <w:r w:rsidR="00776840">
        <w:rPr>
          <w:rFonts w:cs="Tahoma"/>
          <w:szCs w:val="22"/>
        </w:rPr>
        <w:t>académico</w:t>
      </w:r>
      <w:r w:rsidRPr="00F65570">
        <w:rPr>
          <w:rFonts w:cs="Tahoma"/>
          <w:szCs w:val="22"/>
        </w:rPr>
        <w:t xml:space="preserve">. Se asignará una puntuación numérica de 0 a 10, a partir del informe obtenido del Tutor/a </w:t>
      </w:r>
      <w:r w:rsidR="00776840">
        <w:rPr>
          <w:rFonts w:cs="Tahoma"/>
          <w:szCs w:val="22"/>
        </w:rPr>
        <w:t xml:space="preserve">de la </w:t>
      </w:r>
      <w:r w:rsidRPr="00F65570">
        <w:rPr>
          <w:rFonts w:cs="Tahoma"/>
          <w:szCs w:val="22"/>
        </w:rPr>
        <w:t>Empresa</w:t>
      </w:r>
      <w:r w:rsidR="00B36715">
        <w:rPr>
          <w:rFonts w:cs="Tahoma"/>
          <w:szCs w:val="22"/>
        </w:rPr>
        <w:t xml:space="preserve"> y </w:t>
      </w:r>
      <w:r w:rsidRPr="00F65570">
        <w:rPr>
          <w:rFonts w:cs="Tahoma"/>
          <w:szCs w:val="22"/>
        </w:rPr>
        <w:t xml:space="preserve">la memoria de prácticas. La ponderación de la nota final correspondiente a la empresa asciende al </w:t>
      </w:r>
      <w:r w:rsidR="00B36715">
        <w:rPr>
          <w:rFonts w:cs="Tahoma"/>
          <w:szCs w:val="22"/>
        </w:rPr>
        <w:t>5</w:t>
      </w:r>
      <w:r w:rsidRPr="00F65570">
        <w:rPr>
          <w:rFonts w:cs="Tahoma"/>
          <w:szCs w:val="22"/>
        </w:rPr>
        <w:t>0</w:t>
      </w:r>
      <w:r w:rsidR="00B36715">
        <w:rPr>
          <w:rFonts w:cs="Tahoma"/>
          <w:szCs w:val="22"/>
        </w:rPr>
        <w:t xml:space="preserve"> </w:t>
      </w:r>
      <w:r w:rsidRPr="00F65570">
        <w:rPr>
          <w:rFonts w:cs="Tahoma"/>
          <w:szCs w:val="22"/>
        </w:rPr>
        <w:t xml:space="preserve">%, siendo el </w:t>
      </w:r>
      <w:r w:rsidR="00B36715">
        <w:rPr>
          <w:rFonts w:cs="Tahoma"/>
          <w:szCs w:val="22"/>
        </w:rPr>
        <w:t>5</w:t>
      </w:r>
      <w:r w:rsidRPr="00F65570">
        <w:rPr>
          <w:rFonts w:cs="Tahoma"/>
          <w:szCs w:val="22"/>
        </w:rPr>
        <w:t>0</w:t>
      </w:r>
      <w:r w:rsidR="00B36715">
        <w:rPr>
          <w:rFonts w:cs="Tahoma"/>
          <w:szCs w:val="22"/>
        </w:rPr>
        <w:t xml:space="preserve"> </w:t>
      </w:r>
      <w:r w:rsidRPr="00F65570">
        <w:rPr>
          <w:rFonts w:cs="Tahoma"/>
          <w:szCs w:val="22"/>
        </w:rPr>
        <w:t xml:space="preserve">% restante, la parte de la calificación que obedece </w:t>
      </w:r>
      <w:r w:rsidR="00B36715">
        <w:rPr>
          <w:rFonts w:cs="Tahoma"/>
          <w:szCs w:val="22"/>
        </w:rPr>
        <w:t>a la memoria de prácticas que debe ser asignada por e</w:t>
      </w:r>
      <w:r w:rsidRPr="00F65570">
        <w:rPr>
          <w:rFonts w:cs="Tahoma"/>
          <w:szCs w:val="22"/>
        </w:rPr>
        <w:t>l Tutor</w:t>
      </w:r>
      <w:r w:rsidR="00B36715">
        <w:rPr>
          <w:rFonts w:cs="Tahoma"/>
          <w:szCs w:val="22"/>
        </w:rPr>
        <w:t>/a académico</w:t>
      </w:r>
      <w:r w:rsidR="002A07D2">
        <w:rPr>
          <w:rFonts w:cs="Tahoma"/>
          <w:szCs w:val="22"/>
        </w:rPr>
        <w:t xml:space="preserve"> tras su revisión</w:t>
      </w:r>
      <w:r w:rsidR="00B36715">
        <w:rPr>
          <w:rFonts w:cs="Tahoma"/>
          <w:szCs w:val="22"/>
        </w:rPr>
        <w:t>.</w:t>
      </w:r>
    </w:p>
    <w:p w:rsidR="008120D8" w:rsidRDefault="008120D8">
      <w:pPr>
        <w:spacing w:after="160" w:line="259" w:lineRule="auto"/>
        <w:rPr>
          <w:rFonts w:cs="Tahoma"/>
          <w:color w:val="000000"/>
        </w:rPr>
      </w:pPr>
      <w:r>
        <w:rPr>
          <w:rFonts w:cs="Tahoma"/>
          <w:color w:val="000000"/>
        </w:rPr>
        <w:br w:type="page"/>
      </w:r>
    </w:p>
    <w:p w:rsidR="00E32D0E" w:rsidRDefault="00E32D0E" w:rsidP="008120D8">
      <w:pPr>
        <w:rPr>
          <w:rFonts w:cs="Tahoma"/>
          <w:color w:val="000000"/>
        </w:rPr>
      </w:pPr>
    </w:p>
    <w:p w:rsidR="008120D8" w:rsidRDefault="008120D8" w:rsidP="008120D8">
      <w:pPr>
        <w:rPr>
          <w:rFonts w:cs="Tahoma"/>
          <w:color w:val="000000"/>
        </w:rPr>
      </w:pPr>
    </w:p>
    <w:p w:rsidR="008120D8" w:rsidRDefault="008120D8" w:rsidP="008120D8">
      <w:pPr>
        <w:rPr>
          <w:rFonts w:cs="Tahoma"/>
          <w:color w:val="000000"/>
        </w:rPr>
      </w:pPr>
    </w:p>
    <w:p w:rsidR="008120D8" w:rsidRDefault="008120D8" w:rsidP="008120D8">
      <w:pPr>
        <w:rPr>
          <w:rFonts w:cs="Tahoma"/>
          <w:color w:val="000000"/>
        </w:rPr>
      </w:pPr>
    </w:p>
    <w:p w:rsidR="00AA7280" w:rsidRPr="00776840" w:rsidRDefault="00AA7280" w:rsidP="00AA7280">
      <w:pPr>
        <w:jc w:val="center"/>
        <w:rPr>
          <w:rFonts w:cs="Tahoma"/>
          <w:b/>
          <w:bCs/>
          <w:color w:val="70AD47" w:themeColor="accent6"/>
          <w:sz w:val="28"/>
          <w:szCs w:val="28"/>
        </w:rPr>
      </w:pPr>
      <w:r w:rsidRPr="00776840">
        <w:rPr>
          <w:rFonts w:cs="Tahoma"/>
          <w:b/>
          <w:bCs/>
          <w:color w:val="70AD47" w:themeColor="accent6"/>
          <w:sz w:val="28"/>
          <w:szCs w:val="28"/>
        </w:rPr>
        <w:t>ÍNDICE Y ESTRUCTURA QUE DEBE TENER LA MEMORIA DE PRÁCTICAS</w:t>
      </w:r>
      <w:r w:rsidR="00B13712" w:rsidRPr="00776840">
        <w:rPr>
          <w:rFonts w:cs="Tahoma"/>
          <w:b/>
          <w:bCs/>
          <w:color w:val="70AD47" w:themeColor="accent6"/>
          <w:sz w:val="28"/>
          <w:szCs w:val="28"/>
        </w:rPr>
        <w:t xml:space="preserve"> </w:t>
      </w:r>
    </w:p>
    <w:p w:rsidR="008120D8" w:rsidRDefault="00BA75F7" w:rsidP="00BA75F7">
      <w:pPr>
        <w:jc w:val="center"/>
        <w:rPr>
          <w:rFonts w:cs="Tahoma"/>
          <w:color w:val="000000"/>
        </w:rPr>
      </w:pPr>
      <w:r>
        <w:rPr>
          <w:rFonts w:cs="Tahoma"/>
          <w:color w:val="000000"/>
        </w:rPr>
        <w:t>(Puedes utilizar este documento como plantilla)</w:t>
      </w:r>
    </w:p>
    <w:p w:rsidR="00AA7280" w:rsidRDefault="00AA7280">
      <w:pPr>
        <w:spacing w:after="160" w:line="259" w:lineRule="auto"/>
        <w:rPr>
          <w:rFonts w:cs="Tahoma"/>
          <w:color w:val="000000"/>
        </w:rPr>
      </w:pPr>
    </w:p>
    <w:sdt>
      <w:sdtPr>
        <w:rPr>
          <w:rFonts w:ascii="Tahoma" w:eastAsia="Times New Roman" w:hAnsi="Tahoma" w:cs="Times New Roman"/>
          <w:color w:val="auto"/>
          <w:sz w:val="22"/>
          <w:szCs w:val="20"/>
        </w:rPr>
        <w:id w:val="-97198611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AA7280" w:rsidRDefault="00AA7280">
          <w:pPr>
            <w:pStyle w:val="TtulodeTDC"/>
          </w:pPr>
        </w:p>
        <w:p w:rsidR="00BB3617" w:rsidRDefault="00AA7280" w:rsidP="00BB3617">
          <w:pPr>
            <w:pStyle w:val="TDC1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8414698" w:history="1">
            <w:r w:rsidR="00BB3617" w:rsidRPr="0040703B">
              <w:rPr>
                <w:rStyle w:val="Hipervnculo"/>
                <w:noProof/>
              </w:rPr>
              <w:t>1. DATOS GENERALES</w:t>
            </w:r>
            <w:r w:rsidR="00BB3617">
              <w:rPr>
                <w:noProof/>
                <w:webHidden/>
              </w:rPr>
              <w:tab/>
            </w:r>
            <w:r w:rsidR="00BB3617">
              <w:rPr>
                <w:noProof/>
                <w:webHidden/>
              </w:rPr>
              <w:fldChar w:fldCharType="begin"/>
            </w:r>
            <w:r w:rsidR="00BB3617">
              <w:rPr>
                <w:noProof/>
                <w:webHidden/>
              </w:rPr>
              <w:instrText xml:space="preserve"> PAGEREF _Toc58414698 \h </w:instrText>
            </w:r>
            <w:r w:rsidR="00BB3617">
              <w:rPr>
                <w:noProof/>
                <w:webHidden/>
              </w:rPr>
            </w:r>
            <w:r w:rsidR="00BB3617">
              <w:rPr>
                <w:noProof/>
                <w:webHidden/>
              </w:rPr>
              <w:fldChar w:fldCharType="separate"/>
            </w:r>
            <w:r w:rsidR="00B65293">
              <w:rPr>
                <w:noProof/>
                <w:webHidden/>
              </w:rPr>
              <w:t>3</w:t>
            </w:r>
            <w:r w:rsidR="00BB3617">
              <w:rPr>
                <w:noProof/>
                <w:webHidden/>
              </w:rPr>
              <w:fldChar w:fldCharType="end"/>
            </w:r>
          </w:hyperlink>
        </w:p>
        <w:p w:rsidR="00BB3617" w:rsidRDefault="00BB3617" w:rsidP="00BB3617">
          <w:pPr>
            <w:pStyle w:val="TD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8414699" w:history="1">
            <w:r w:rsidRPr="0040703B">
              <w:rPr>
                <w:rStyle w:val="Hipervnculo"/>
                <w:noProof/>
              </w:rPr>
              <w:t>1.1. Datos del alumno/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414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6529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3617" w:rsidRDefault="00BB3617" w:rsidP="00BB3617">
          <w:pPr>
            <w:pStyle w:val="TD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8414700" w:history="1">
            <w:r w:rsidRPr="0040703B">
              <w:rPr>
                <w:rStyle w:val="Hipervnculo"/>
                <w:noProof/>
              </w:rPr>
              <w:t>1.2. Datos de la empresa o institución donde se han realizado las práct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414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6529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3617" w:rsidRDefault="00BB3617" w:rsidP="00BB3617">
          <w:pPr>
            <w:pStyle w:val="TD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8414701" w:history="1">
            <w:r w:rsidRPr="0040703B">
              <w:rPr>
                <w:rStyle w:val="Hipervnculo"/>
                <w:noProof/>
              </w:rPr>
              <w:t>1.3. Tipo de práctica, calendario y hor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414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6529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3617" w:rsidRDefault="00BB3617" w:rsidP="00BB3617">
          <w:pPr>
            <w:pStyle w:val="TDC1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8414702" w:history="1">
            <w:r w:rsidRPr="0040703B">
              <w:rPr>
                <w:rStyle w:val="Hipervnculo"/>
                <w:noProof/>
              </w:rPr>
              <w:t>2. CENTRO DE REALIZACIÓN DE LAS PRÁCT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414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6529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3617" w:rsidRDefault="00BB3617" w:rsidP="00BB3617">
          <w:pPr>
            <w:pStyle w:val="TD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8414703" w:history="1">
            <w:r w:rsidRPr="0040703B">
              <w:rPr>
                <w:rStyle w:val="Hipervnculo"/>
                <w:noProof/>
              </w:rPr>
              <w:t>2.1. Razón soc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414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6529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3617" w:rsidRDefault="00BB3617" w:rsidP="00BB3617">
          <w:pPr>
            <w:pStyle w:val="TD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8414704" w:history="1">
            <w:r w:rsidRPr="0040703B">
              <w:rPr>
                <w:rStyle w:val="Hipervnculo"/>
                <w:noProof/>
              </w:rPr>
              <w:t>2.2. Actividad de la empresa o institu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414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6529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3617" w:rsidRDefault="00BB3617" w:rsidP="00BB3617">
          <w:pPr>
            <w:pStyle w:val="TD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8414705" w:history="1">
            <w:r w:rsidRPr="0040703B">
              <w:rPr>
                <w:rStyle w:val="Hipervnculo"/>
                <w:noProof/>
              </w:rPr>
              <w:t>2.3. Departamento y área de ubicación del alumno/a en prácticas (y organigrama, si proced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414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6529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3617" w:rsidRDefault="00BB3617" w:rsidP="00BB3617">
          <w:pPr>
            <w:pStyle w:val="TD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8414706" w:history="1">
            <w:r w:rsidRPr="0040703B">
              <w:rPr>
                <w:rStyle w:val="Hipervnculo"/>
                <w:noProof/>
              </w:rPr>
              <w:t>2.4. Infraestructura del centro o lugar de trabajo y material de apoyo exist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414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6529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3617" w:rsidRDefault="00BB3617" w:rsidP="00BB3617">
          <w:pPr>
            <w:pStyle w:val="TD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8414707" w:history="1">
            <w:r w:rsidRPr="0040703B">
              <w:rPr>
                <w:rStyle w:val="Hipervnculo"/>
                <w:noProof/>
              </w:rPr>
              <w:t>2.5. Personal del lugar de trabaj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414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6529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3617" w:rsidRDefault="00BB3617" w:rsidP="00BB3617">
          <w:pPr>
            <w:pStyle w:val="TDC1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8414708" w:history="1">
            <w:r w:rsidRPr="0040703B">
              <w:rPr>
                <w:rStyle w:val="Hipervnculo"/>
                <w:noProof/>
              </w:rPr>
              <w:t>3. MEMORIA DE ACTIVIDADES REALIZADAS EN LAS PRÁCT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414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6529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3617" w:rsidRDefault="00BB3617" w:rsidP="00BB3617">
          <w:pPr>
            <w:pStyle w:val="TD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8414709" w:history="1">
            <w:r w:rsidRPr="0040703B">
              <w:rPr>
                <w:rStyle w:val="Hipervnculo"/>
                <w:noProof/>
              </w:rPr>
              <w:t>3.1. Objetivos formativos a desarrollar durante las práct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414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6529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3617" w:rsidRDefault="00BB3617" w:rsidP="00BB3617">
          <w:pPr>
            <w:pStyle w:val="TDC2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8414710" w:history="1">
            <w:r w:rsidRPr="0040703B">
              <w:rPr>
                <w:rStyle w:val="Hipervnculo"/>
                <w:noProof/>
              </w:rPr>
              <w:t>3.2. Plan de trabajo detall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414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6529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3617" w:rsidRDefault="00BB3617" w:rsidP="00BB3617">
          <w:pPr>
            <w:pStyle w:val="TDC1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8414711" w:history="1">
            <w:r w:rsidRPr="0040703B">
              <w:rPr>
                <w:rStyle w:val="Hipervnculo"/>
                <w:noProof/>
              </w:rPr>
              <w:t>4. RELACIÓN DE LOS PROBLEMAS PLANTEADOS Y EL PROCEDIMIENTO SEGUIDO PARA SU RESOLU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414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6529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3617" w:rsidRDefault="00BB3617" w:rsidP="00BB3617">
          <w:pPr>
            <w:pStyle w:val="TDC1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8414712" w:history="1">
            <w:r w:rsidRPr="0040703B">
              <w:rPr>
                <w:rStyle w:val="Hipervnculo"/>
                <w:noProof/>
              </w:rPr>
              <w:t>5. CONEXIÓN DEL GRADO CURSADO CON LAS PRÁCTICAS EXTERN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414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6529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3617" w:rsidRDefault="00BB3617" w:rsidP="00BB3617">
          <w:pPr>
            <w:pStyle w:val="TDC1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8414713" w:history="1">
            <w:r w:rsidRPr="0040703B">
              <w:rPr>
                <w:rStyle w:val="Hipervnculo"/>
                <w:noProof/>
              </w:rPr>
              <w:t>6. VALORACIÓN PERSONAL DE LAS PRÁCTICAS Y SU RELACIÓN CON EL PROCESO DE APRENDIZAJE PROFES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414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65293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3617" w:rsidRDefault="00BB3617" w:rsidP="00BB3617">
          <w:pPr>
            <w:pStyle w:val="TDC1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8414714" w:history="1">
            <w:r w:rsidRPr="0040703B">
              <w:rPr>
                <w:rStyle w:val="Hipervnculo"/>
                <w:noProof/>
              </w:rPr>
              <w:t>7. DECLARACIÓN DE RESPONSABILID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414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65293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3617" w:rsidRDefault="00BB3617" w:rsidP="00BB3617">
          <w:pPr>
            <w:pStyle w:val="TDC1"/>
            <w:spacing w:line="360" w:lineRule="auto"/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58414715" w:history="1">
            <w:r w:rsidRPr="0040703B">
              <w:rPr>
                <w:rStyle w:val="Hipervnculo"/>
                <w:noProof/>
              </w:rPr>
              <w:t>8. ANEX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414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65293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A7280" w:rsidRDefault="00AA7280">
          <w:r>
            <w:rPr>
              <w:b/>
              <w:bCs/>
            </w:rPr>
            <w:fldChar w:fldCharType="end"/>
          </w:r>
        </w:p>
      </w:sdtContent>
    </w:sdt>
    <w:p w:rsidR="008120D8" w:rsidRDefault="008120D8">
      <w:pPr>
        <w:spacing w:after="160" w:line="259" w:lineRule="auto"/>
        <w:rPr>
          <w:rFonts w:cs="Tahoma"/>
          <w:color w:val="000000"/>
        </w:rPr>
      </w:pPr>
      <w:r>
        <w:rPr>
          <w:rFonts w:cs="Tahoma"/>
          <w:color w:val="000000"/>
        </w:rPr>
        <w:br w:type="page"/>
      </w:r>
    </w:p>
    <w:p w:rsidR="008120D8" w:rsidRDefault="008120D8" w:rsidP="008120D8">
      <w:pPr>
        <w:rPr>
          <w:rFonts w:cs="Tahoma"/>
          <w:color w:val="000000"/>
        </w:rPr>
      </w:pPr>
    </w:p>
    <w:p w:rsidR="008120D8" w:rsidRPr="00776840" w:rsidRDefault="00AA7280" w:rsidP="008120D8">
      <w:pPr>
        <w:pStyle w:val="Ttulo1"/>
        <w:rPr>
          <w:color w:val="70AD47" w:themeColor="accent6"/>
        </w:rPr>
      </w:pPr>
      <w:bookmarkStart w:id="0" w:name="_Toc58414698"/>
      <w:r w:rsidRPr="00776840">
        <w:rPr>
          <w:color w:val="70AD47" w:themeColor="accent6"/>
        </w:rPr>
        <w:t xml:space="preserve">1. </w:t>
      </w:r>
      <w:r w:rsidR="008120D8" w:rsidRPr="00776840">
        <w:rPr>
          <w:color w:val="70AD47" w:themeColor="accent6"/>
        </w:rPr>
        <w:t>DATOS GENERALES</w:t>
      </w:r>
      <w:bookmarkEnd w:id="0"/>
    </w:p>
    <w:p w:rsidR="008120D8" w:rsidRDefault="008120D8" w:rsidP="008120D8">
      <w:pPr>
        <w:pStyle w:val="Ttulo2"/>
      </w:pPr>
    </w:p>
    <w:p w:rsidR="00E32D0E" w:rsidRPr="00776840" w:rsidRDefault="00AA7280" w:rsidP="005F5AF3">
      <w:pPr>
        <w:pStyle w:val="Ttulo2"/>
        <w:rPr>
          <w:color w:val="70AD47" w:themeColor="accent6"/>
        </w:rPr>
      </w:pPr>
      <w:bookmarkStart w:id="1" w:name="_Toc58414699"/>
      <w:r w:rsidRPr="00776840">
        <w:rPr>
          <w:color w:val="70AD47" w:themeColor="accent6"/>
        </w:rPr>
        <w:t xml:space="preserve">1.1. </w:t>
      </w:r>
      <w:r w:rsidR="008120D8" w:rsidRPr="00776840">
        <w:rPr>
          <w:color w:val="70AD47" w:themeColor="accent6"/>
        </w:rPr>
        <w:t>Datos del alumno</w:t>
      </w:r>
      <w:r w:rsidR="005F5AF3" w:rsidRPr="00776840">
        <w:rPr>
          <w:color w:val="70AD47" w:themeColor="accent6"/>
        </w:rPr>
        <w:t>/a</w:t>
      </w:r>
      <w:bookmarkEnd w:id="1"/>
    </w:p>
    <w:p w:rsidR="008120D8" w:rsidRDefault="008120D8" w:rsidP="008120D8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256"/>
        <w:gridCol w:w="1701"/>
        <w:gridCol w:w="3537"/>
      </w:tblGrid>
      <w:tr w:rsidR="005F5AF3" w:rsidRPr="005F5AF3" w:rsidTr="005F5AF3">
        <w:trPr>
          <w:trHeight w:val="567"/>
        </w:trPr>
        <w:tc>
          <w:tcPr>
            <w:tcW w:w="4957" w:type="dxa"/>
            <w:gridSpan w:val="2"/>
            <w:vAlign w:val="center"/>
          </w:tcPr>
          <w:p w:rsidR="005F5AF3" w:rsidRPr="005F5AF3" w:rsidRDefault="005F5AF3" w:rsidP="005F5AF3">
            <w:pPr>
              <w:jc w:val="left"/>
              <w:rPr>
                <w:rFonts w:cs="Tahoma"/>
                <w:szCs w:val="22"/>
              </w:rPr>
            </w:pPr>
            <w:r w:rsidRPr="005F5AF3">
              <w:rPr>
                <w:rFonts w:cs="Tahoma"/>
                <w:b/>
                <w:bCs/>
                <w:szCs w:val="22"/>
              </w:rPr>
              <w:t>Apellidos:</w:t>
            </w:r>
          </w:p>
        </w:tc>
        <w:tc>
          <w:tcPr>
            <w:tcW w:w="3537" w:type="dxa"/>
            <w:vAlign w:val="center"/>
          </w:tcPr>
          <w:p w:rsidR="005F5AF3" w:rsidRPr="005F5AF3" w:rsidRDefault="005F5AF3" w:rsidP="005F5AF3">
            <w:pPr>
              <w:jc w:val="left"/>
              <w:rPr>
                <w:rFonts w:cs="Tahoma"/>
                <w:szCs w:val="22"/>
              </w:rPr>
            </w:pPr>
            <w:r w:rsidRPr="005F5AF3">
              <w:rPr>
                <w:rFonts w:cs="Tahoma"/>
                <w:b/>
                <w:bCs/>
                <w:szCs w:val="22"/>
              </w:rPr>
              <w:t>Nombre:</w:t>
            </w:r>
          </w:p>
        </w:tc>
      </w:tr>
      <w:tr w:rsidR="005F5AF3" w:rsidRPr="005F5AF3" w:rsidTr="005F5AF3">
        <w:trPr>
          <w:trHeight w:val="567"/>
        </w:trPr>
        <w:tc>
          <w:tcPr>
            <w:tcW w:w="8494" w:type="dxa"/>
            <w:gridSpan w:val="3"/>
            <w:vAlign w:val="center"/>
          </w:tcPr>
          <w:p w:rsidR="005F5AF3" w:rsidRPr="005F5AF3" w:rsidRDefault="005F5AF3" w:rsidP="005F5AF3">
            <w:pPr>
              <w:jc w:val="left"/>
              <w:rPr>
                <w:rFonts w:cs="Tahoma"/>
                <w:szCs w:val="22"/>
              </w:rPr>
            </w:pPr>
            <w:r w:rsidRPr="005F5AF3">
              <w:rPr>
                <w:rFonts w:cs="Tahoma"/>
                <w:b/>
                <w:bCs/>
                <w:szCs w:val="22"/>
              </w:rPr>
              <w:t xml:space="preserve">DNI: </w:t>
            </w:r>
          </w:p>
        </w:tc>
      </w:tr>
      <w:tr w:rsidR="002A07D2" w:rsidRPr="005F5AF3" w:rsidTr="005F5AF3">
        <w:trPr>
          <w:trHeight w:val="567"/>
        </w:trPr>
        <w:tc>
          <w:tcPr>
            <w:tcW w:w="4957" w:type="dxa"/>
            <w:gridSpan w:val="2"/>
            <w:vAlign w:val="center"/>
          </w:tcPr>
          <w:p w:rsidR="002A07D2" w:rsidRPr="005F5AF3" w:rsidRDefault="002A07D2" w:rsidP="005F5AF3">
            <w:pPr>
              <w:jc w:val="left"/>
              <w:rPr>
                <w:rFonts w:cs="Tahoma"/>
                <w:b/>
                <w:bCs/>
                <w:szCs w:val="22"/>
              </w:rPr>
            </w:pPr>
            <w:r>
              <w:rPr>
                <w:rFonts w:cs="Tahoma"/>
                <w:b/>
                <w:bCs/>
                <w:szCs w:val="22"/>
              </w:rPr>
              <w:t>Titulación:</w:t>
            </w:r>
          </w:p>
        </w:tc>
        <w:tc>
          <w:tcPr>
            <w:tcW w:w="3537" w:type="dxa"/>
            <w:vAlign w:val="center"/>
          </w:tcPr>
          <w:p w:rsidR="002A07D2" w:rsidRPr="005F5AF3" w:rsidRDefault="002A07D2" w:rsidP="005F5AF3">
            <w:pPr>
              <w:jc w:val="left"/>
              <w:rPr>
                <w:rFonts w:cs="Tahoma"/>
                <w:b/>
                <w:bCs/>
                <w:szCs w:val="22"/>
              </w:rPr>
            </w:pPr>
          </w:p>
        </w:tc>
      </w:tr>
      <w:tr w:rsidR="005F5AF3" w:rsidRPr="005F5AF3" w:rsidTr="005F5AF3">
        <w:trPr>
          <w:trHeight w:val="567"/>
        </w:trPr>
        <w:tc>
          <w:tcPr>
            <w:tcW w:w="4957" w:type="dxa"/>
            <w:gridSpan w:val="2"/>
            <w:vAlign w:val="center"/>
          </w:tcPr>
          <w:p w:rsidR="005F5AF3" w:rsidRPr="005F5AF3" w:rsidRDefault="005F5AF3" w:rsidP="005F5AF3">
            <w:pPr>
              <w:jc w:val="left"/>
              <w:rPr>
                <w:rFonts w:cs="Tahoma"/>
                <w:szCs w:val="22"/>
              </w:rPr>
            </w:pPr>
            <w:r w:rsidRPr="005F5AF3">
              <w:rPr>
                <w:rFonts w:cs="Tahoma"/>
                <w:b/>
                <w:bCs/>
                <w:szCs w:val="22"/>
              </w:rPr>
              <w:t>Dirección:</w:t>
            </w:r>
          </w:p>
        </w:tc>
        <w:tc>
          <w:tcPr>
            <w:tcW w:w="3537" w:type="dxa"/>
            <w:vAlign w:val="center"/>
          </w:tcPr>
          <w:p w:rsidR="005F5AF3" w:rsidRPr="005F5AF3" w:rsidRDefault="005F5AF3" w:rsidP="005F5AF3">
            <w:pPr>
              <w:jc w:val="left"/>
              <w:rPr>
                <w:rFonts w:cs="Tahoma"/>
                <w:szCs w:val="22"/>
              </w:rPr>
            </w:pPr>
            <w:r w:rsidRPr="005F5AF3">
              <w:rPr>
                <w:rFonts w:cs="Tahoma"/>
                <w:b/>
                <w:bCs/>
                <w:szCs w:val="22"/>
              </w:rPr>
              <w:t>Localidad:</w:t>
            </w:r>
          </w:p>
        </w:tc>
      </w:tr>
      <w:tr w:rsidR="005F5AF3" w:rsidRPr="005F5AF3" w:rsidTr="005F5AF3">
        <w:trPr>
          <w:trHeight w:val="567"/>
        </w:trPr>
        <w:tc>
          <w:tcPr>
            <w:tcW w:w="3256" w:type="dxa"/>
            <w:vAlign w:val="center"/>
          </w:tcPr>
          <w:p w:rsidR="005F5AF3" w:rsidRPr="005F5AF3" w:rsidRDefault="005F5AF3" w:rsidP="005F5AF3">
            <w:pPr>
              <w:jc w:val="left"/>
              <w:rPr>
                <w:rFonts w:cs="Tahoma"/>
                <w:szCs w:val="22"/>
              </w:rPr>
            </w:pPr>
            <w:r w:rsidRPr="005F5AF3">
              <w:rPr>
                <w:rFonts w:cs="Tahoma"/>
                <w:b/>
                <w:bCs/>
                <w:szCs w:val="22"/>
              </w:rPr>
              <w:t>Teléfono:</w:t>
            </w:r>
          </w:p>
        </w:tc>
        <w:tc>
          <w:tcPr>
            <w:tcW w:w="5238" w:type="dxa"/>
            <w:gridSpan w:val="2"/>
            <w:vAlign w:val="center"/>
          </w:tcPr>
          <w:p w:rsidR="005F5AF3" w:rsidRPr="005F5AF3" w:rsidRDefault="005F5AF3" w:rsidP="005F5AF3">
            <w:pPr>
              <w:jc w:val="left"/>
              <w:rPr>
                <w:rFonts w:cs="Tahoma"/>
                <w:szCs w:val="22"/>
              </w:rPr>
            </w:pPr>
            <w:r w:rsidRPr="005F5AF3">
              <w:rPr>
                <w:rFonts w:cs="Tahoma"/>
                <w:b/>
                <w:bCs/>
                <w:szCs w:val="22"/>
              </w:rPr>
              <w:t xml:space="preserve">Email: </w:t>
            </w:r>
          </w:p>
        </w:tc>
      </w:tr>
    </w:tbl>
    <w:p w:rsidR="005F5AF3" w:rsidRDefault="005F5AF3" w:rsidP="008120D8"/>
    <w:p w:rsidR="00EA636C" w:rsidRDefault="00EA636C" w:rsidP="008120D8"/>
    <w:p w:rsidR="005F5AF3" w:rsidRPr="00776840" w:rsidRDefault="00AA7280" w:rsidP="00AA7280">
      <w:pPr>
        <w:pStyle w:val="Ttulo2"/>
        <w:jc w:val="left"/>
        <w:rPr>
          <w:color w:val="70AD47" w:themeColor="accent6"/>
          <w:szCs w:val="24"/>
        </w:rPr>
      </w:pPr>
      <w:bookmarkStart w:id="2" w:name="_Toc58414700"/>
      <w:r w:rsidRPr="00776840">
        <w:rPr>
          <w:color w:val="70AD47" w:themeColor="accent6"/>
          <w:szCs w:val="24"/>
        </w:rPr>
        <w:t xml:space="preserve">1.2. </w:t>
      </w:r>
      <w:r w:rsidR="005F5AF3" w:rsidRPr="00776840">
        <w:rPr>
          <w:color w:val="70AD47" w:themeColor="accent6"/>
          <w:szCs w:val="24"/>
        </w:rPr>
        <w:t>Datos de la empresa o institución donde se han realizado las prácticas</w:t>
      </w:r>
      <w:bookmarkEnd w:id="2"/>
    </w:p>
    <w:p w:rsidR="005F5AF3" w:rsidRDefault="005F5AF3" w:rsidP="008120D8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957"/>
        <w:gridCol w:w="3537"/>
      </w:tblGrid>
      <w:tr w:rsidR="005F5AF3" w:rsidRPr="005F5AF3" w:rsidTr="00692213">
        <w:trPr>
          <w:trHeight w:val="567"/>
        </w:trPr>
        <w:tc>
          <w:tcPr>
            <w:tcW w:w="8494" w:type="dxa"/>
            <w:gridSpan w:val="2"/>
            <w:vAlign w:val="center"/>
          </w:tcPr>
          <w:p w:rsidR="005F5AF3" w:rsidRPr="005F5AF3" w:rsidRDefault="005F5AF3" w:rsidP="006614F2">
            <w:pPr>
              <w:jc w:val="left"/>
              <w:rPr>
                <w:rFonts w:cs="Tahoma"/>
                <w:szCs w:val="22"/>
              </w:rPr>
            </w:pPr>
            <w:r>
              <w:rPr>
                <w:rFonts w:cs="Tahoma"/>
                <w:b/>
                <w:bCs/>
                <w:szCs w:val="22"/>
              </w:rPr>
              <w:t>Razón Social</w:t>
            </w:r>
            <w:r w:rsidRPr="005F5AF3">
              <w:rPr>
                <w:rFonts w:cs="Tahoma"/>
                <w:b/>
                <w:bCs/>
                <w:szCs w:val="22"/>
              </w:rPr>
              <w:t>:</w:t>
            </w:r>
          </w:p>
        </w:tc>
      </w:tr>
      <w:tr w:rsidR="005F5AF3" w:rsidRPr="005F5AF3" w:rsidTr="006614F2">
        <w:trPr>
          <w:trHeight w:val="567"/>
        </w:trPr>
        <w:tc>
          <w:tcPr>
            <w:tcW w:w="8494" w:type="dxa"/>
            <w:gridSpan w:val="2"/>
            <w:vAlign w:val="center"/>
          </w:tcPr>
          <w:p w:rsidR="005F5AF3" w:rsidRPr="005F5AF3" w:rsidRDefault="005F5AF3" w:rsidP="006614F2">
            <w:pPr>
              <w:jc w:val="left"/>
              <w:rPr>
                <w:rFonts w:cs="Tahoma"/>
                <w:szCs w:val="22"/>
              </w:rPr>
            </w:pPr>
            <w:r>
              <w:rPr>
                <w:rFonts w:cs="Tahoma"/>
                <w:b/>
                <w:bCs/>
                <w:szCs w:val="22"/>
              </w:rPr>
              <w:t>Dirección</w:t>
            </w:r>
            <w:r w:rsidRPr="005F5AF3">
              <w:rPr>
                <w:rFonts w:cs="Tahoma"/>
                <w:b/>
                <w:bCs/>
                <w:szCs w:val="22"/>
              </w:rPr>
              <w:t xml:space="preserve">: </w:t>
            </w:r>
          </w:p>
        </w:tc>
      </w:tr>
      <w:tr w:rsidR="005F5AF3" w:rsidRPr="005F5AF3" w:rsidTr="006614F2">
        <w:trPr>
          <w:trHeight w:val="567"/>
        </w:trPr>
        <w:tc>
          <w:tcPr>
            <w:tcW w:w="4957" w:type="dxa"/>
            <w:vAlign w:val="center"/>
          </w:tcPr>
          <w:p w:rsidR="005F5AF3" w:rsidRPr="005F5AF3" w:rsidRDefault="005F5AF3" w:rsidP="006614F2">
            <w:pPr>
              <w:jc w:val="left"/>
              <w:rPr>
                <w:rFonts w:cs="Tahoma"/>
                <w:szCs w:val="22"/>
              </w:rPr>
            </w:pPr>
            <w:r>
              <w:rPr>
                <w:rFonts w:cs="Tahoma"/>
                <w:b/>
                <w:bCs/>
                <w:szCs w:val="22"/>
              </w:rPr>
              <w:t>Localidad</w:t>
            </w:r>
            <w:r w:rsidRPr="005F5AF3">
              <w:rPr>
                <w:rFonts w:cs="Tahoma"/>
                <w:b/>
                <w:bCs/>
                <w:szCs w:val="22"/>
              </w:rPr>
              <w:t>:</w:t>
            </w:r>
          </w:p>
        </w:tc>
        <w:tc>
          <w:tcPr>
            <w:tcW w:w="3537" w:type="dxa"/>
            <w:vAlign w:val="center"/>
          </w:tcPr>
          <w:p w:rsidR="005F5AF3" w:rsidRPr="005F5AF3" w:rsidRDefault="005F5AF3" w:rsidP="006614F2">
            <w:pPr>
              <w:jc w:val="left"/>
              <w:rPr>
                <w:rFonts w:cs="Tahoma"/>
                <w:szCs w:val="22"/>
              </w:rPr>
            </w:pPr>
            <w:r>
              <w:rPr>
                <w:rFonts w:cs="Tahoma"/>
                <w:b/>
                <w:bCs/>
                <w:szCs w:val="22"/>
              </w:rPr>
              <w:t>Teléfono</w:t>
            </w:r>
            <w:r w:rsidRPr="005F5AF3">
              <w:rPr>
                <w:rFonts w:cs="Tahoma"/>
                <w:b/>
                <w:bCs/>
                <w:szCs w:val="22"/>
              </w:rPr>
              <w:t>:</w:t>
            </w:r>
          </w:p>
        </w:tc>
      </w:tr>
      <w:tr w:rsidR="005F5AF3" w:rsidRPr="005F5AF3" w:rsidTr="009A5B9C">
        <w:trPr>
          <w:trHeight w:val="567"/>
        </w:trPr>
        <w:tc>
          <w:tcPr>
            <w:tcW w:w="8494" w:type="dxa"/>
            <w:gridSpan w:val="2"/>
            <w:vAlign w:val="center"/>
          </w:tcPr>
          <w:p w:rsidR="005F5AF3" w:rsidRDefault="005F5AF3" w:rsidP="006614F2">
            <w:pPr>
              <w:jc w:val="left"/>
              <w:rPr>
                <w:rFonts w:cs="Tahoma"/>
                <w:b/>
                <w:bCs/>
                <w:szCs w:val="22"/>
              </w:rPr>
            </w:pPr>
          </w:p>
          <w:p w:rsidR="005F5AF3" w:rsidRPr="005F5AF3" w:rsidRDefault="005F5AF3" w:rsidP="006614F2">
            <w:pPr>
              <w:jc w:val="left"/>
              <w:rPr>
                <w:rFonts w:cs="Tahoma"/>
                <w:szCs w:val="22"/>
              </w:rPr>
            </w:pPr>
            <w:r>
              <w:rPr>
                <w:rFonts w:cs="Tahoma"/>
                <w:b/>
                <w:bCs/>
                <w:szCs w:val="22"/>
              </w:rPr>
              <w:t>Nombre de</w:t>
            </w:r>
            <w:r w:rsidR="002A07D2">
              <w:rPr>
                <w:rFonts w:cs="Tahoma"/>
                <w:b/>
                <w:bCs/>
                <w:szCs w:val="22"/>
              </w:rPr>
              <w:t>l t</w:t>
            </w:r>
            <w:r>
              <w:rPr>
                <w:rFonts w:cs="Tahoma"/>
                <w:b/>
                <w:bCs/>
                <w:szCs w:val="22"/>
              </w:rPr>
              <w:t>utor</w:t>
            </w:r>
            <w:r w:rsidR="002A07D2">
              <w:rPr>
                <w:rFonts w:cs="Tahoma"/>
                <w:b/>
                <w:bCs/>
                <w:szCs w:val="22"/>
              </w:rPr>
              <w:t>/a</w:t>
            </w:r>
            <w:r>
              <w:rPr>
                <w:rFonts w:cs="Tahoma"/>
                <w:b/>
                <w:bCs/>
                <w:szCs w:val="22"/>
              </w:rPr>
              <w:t xml:space="preserve"> en la empresa/institución</w:t>
            </w:r>
            <w:r w:rsidRPr="005F5AF3">
              <w:rPr>
                <w:rFonts w:cs="Tahoma"/>
                <w:b/>
                <w:bCs/>
                <w:szCs w:val="22"/>
              </w:rPr>
              <w:t>:</w:t>
            </w:r>
          </w:p>
          <w:p w:rsidR="005F5AF3" w:rsidRPr="005F5AF3" w:rsidRDefault="005F5AF3" w:rsidP="006614F2">
            <w:pPr>
              <w:jc w:val="left"/>
              <w:rPr>
                <w:rFonts w:cs="Tahoma"/>
                <w:szCs w:val="22"/>
              </w:rPr>
            </w:pPr>
          </w:p>
        </w:tc>
      </w:tr>
    </w:tbl>
    <w:p w:rsidR="005F5AF3" w:rsidRDefault="005F5AF3" w:rsidP="008120D8"/>
    <w:p w:rsidR="00EA636C" w:rsidRDefault="00EA636C" w:rsidP="008120D8"/>
    <w:p w:rsidR="00EA636C" w:rsidRPr="00776840" w:rsidRDefault="00AA7280" w:rsidP="00EA636C">
      <w:pPr>
        <w:pStyle w:val="Ttulo2"/>
        <w:rPr>
          <w:color w:val="70AD47" w:themeColor="accent6"/>
        </w:rPr>
      </w:pPr>
      <w:bookmarkStart w:id="3" w:name="_Toc58414701"/>
      <w:r w:rsidRPr="00776840">
        <w:rPr>
          <w:color w:val="70AD47" w:themeColor="accent6"/>
        </w:rPr>
        <w:t xml:space="preserve">1.3. </w:t>
      </w:r>
      <w:r w:rsidR="002A07D2">
        <w:rPr>
          <w:color w:val="70AD47" w:themeColor="accent6"/>
        </w:rPr>
        <w:t>Tipo de práctica, c</w:t>
      </w:r>
      <w:r w:rsidR="00EA636C" w:rsidRPr="00776840">
        <w:rPr>
          <w:color w:val="70AD47" w:themeColor="accent6"/>
        </w:rPr>
        <w:t>alendario y horario</w:t>
      </w:r>
      <w:bookmarkEnd w:id="3"/>
    </w:p>
    <w:p w:rsidR="00EA636C" w:rsidRDefault="00EA636C" w:rsidP="008120D8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2A07D2" w:rsidTr="000E166D">
        <w:trPr>
          <w:trHeight w:val="567"/>
        </w:trPr>
        <w:tc>
          <w:tcPr>
            <w:tcW w:w="4247" w:type="dxa"/>
            <w:vAlign w:val="center"/>
          </w:tcPr>
          <w:p w:rsidR="002A07D2" w:rsidRDefault="002A07D2" w:rsidP="000E166D">
            <w:pPr>
              <w:jc w:val="left"/>
              <w:rPr>
                <w:lang w:val="es-ES_tradnl"/>
              </w:rPr>
            </w:pPr>
            <w:r>
              <w:rPr>
                <w:b/>
                <w:bCs/>
              </w:rPr>
              <w:t xml:space="preserve">Tipo de práctica </w:t>
            </w:r>
            <w:r w:rsidRPr="00DE73DC">
              <w:rPr>
                <w:lang w:val="es-ES_tradnl"/>
              </w:rPr>
              <w:t xml:space="preserve"> </w:t>
            </w:r>
          </w:p>
          <w:p w:rsidR="002A07D2" w:rsidRPr="000E166D" w:rsidRDefault="002A07D2" w:rsidP="000E166D">
            <w:pPr>
              <w:jc w:val="left"/>
              <w:rPr>
                <w:b/>
                <w:bCs/>
              </w:rPr>
            </w:pPr>
            <w:r w:rsidRPr="00DE73DC">
              <w:rPr>
                <w:lang w:val="es-ES_tradnl"/>
              </w:rPr>
              <w:t>(curricular o extracurricular)</w:t>
            </w:r>
          </w:p>
        </w:tc>
        <w:tc>
          <w:tcPr>
            <w:tcW w:w="4247" w:type="dxa"/>
            <w:vAlign w:val="center"/>
          </w:tcPr>
          <w:p w:rsidR="002A07D2" w:rsidRPr="000E166D" w:rsidRDefault="002A07D2" w:rsidP="000E166D">
            <w:pPr>
              <w:jc w:val="left"/>
              <w:rPr>
                <w:b/>
                <w:bCs/>
              </w:rPr>
            </w:pPr>
          </w:p>
        </w:tc>
      </w:tr>
      <w:tr w:rsidR="002A07D2" w:rsidTr="000E166D">
        <w:trPr>
          <w:trHeight w:val="567"/>
        </w:trPr>
        <w:tc>
          <w:tcPr>
            <w:tcW w:w="4247" w:type="dxa"/>
            <w:vAlign w:val="center"/>
          </w:tcPr>
          <w:p w:rsidR="002A07D2" w:rsidRPr="002A07D2" w:rsidRDefault="002A07D2" w:rsidP="000E166D">
            <w:pPr>
              <w:jc w:val="left"/>
              <w:rPr>
                <w:rFonts w:cs="Tahoma"/>
                <w:szCs w:val="22"/>
              </w:rPr>
            </w:pPr>
            <w:r>
              <w:rPr>
                <w:rFonts w:cs="Tahoma"/>
                <w:b/>
                <w:bCs/>
                <w:szCs w:val="22"/>
              </w:rPr>
              <w:t xml:space="preserve">Nombre del tutor/a </w:t>
            </w:r>
            <w:r>
              <w:rPr>
                <w:rFonts w:cs="Tahoma"/>
                <w:b/>
                <w:bCs/>
                <w:szCs w:val="22"/>
              </w:rPr>
              <w:t>académico</w:t>
            </w:r>
            <w:r w:rsidRPr="005F5AF3">
              <w:rPr>
                <w:rFonts w:cs="Tahoma"/>
                <w:b/>
                <w:bCs/>
                <w:szCs w:val="22"/>
              </w:rPr>
              <w:t>:</w:t>
            </w:r>
          </w:p>
        </w:tc>
        <w:tc>
          <w:tcPr>
            <w:tcW w:w="4247" w:type="dxa"/>
            <w:vAlign w:val="center"/>
          </w:tcPr>
          <w:p w:rsidR="002A07D2" w:rsidRPr="000E166D" w:rsidRDefault="002A07D2" w:rsidP="000E166D">
            <w:pPr>
              <w:jc w:val="left"/>
              <w:rPr>
                <w:b/>
                <w:bCs/>
              </w:rPr>
            </w:pPr>
          </w:p>
        </w:tc>
      </w:tr>
      <w:tr w:rsidR="00EA636C" w:rsidTr="000E166D">
        <w:trPr>
          <w:trHeight w:val="567"/>
        </w:trPr>
        <w:tc>
          <w:tcPr>
            <w:tcW w:w="4247" w:type="dxa"/>
            <w:vAlign w:val="center"/>
          </w:tcPr>
          <w:p w:rsidR="00EA636C" w:rsidRPr="000E166D" w:rsidRDefault="00EA636C" w:rsidP="000E166D">
            <w:pPr>
              <w:jc w:val="left"/>
            </w:pPr>
            <w:r w:rsidRPr="000E166D">
              <w:rPr>
                <w:b/>
                <w:bCs/>
              </w:rPr>
              <w:t>Días semanales:</w:t>
            </w:r>
          </w:p>
        </w:tc>
        <w:tc>
          <w:tcPr>
            <w:tcW w:w="4247" w:type="dxa"/>
            <w:vAlign w:val="center"/>
          </w:tcPr>
          <w:p w:rsidR="00EA636C" w:rsidRPr="000E166D" w:rsidRDefault="00EA636C" w:rsidP="000E166D">
            <w:pPr>
              <w:jc w:val="left"/>
            </w:pPr>
            <w:r w:rsidRPr="000E166D">
              <w:rPr>
                <w:b/>
                <w:bCs/>
              </w:rPr>
              <w:t xml:space="preserve">Horario </w:t>
            </w:r>
            <w:r w:rsidR="000E166D" w:rsidRPr="000E166D">
              <w:rPr>
                <w:b/>
                <w:bCs/>
              </w:rPr>
              <w:t>diario:</w:t>
            </w:r>
          </w:p>
        </w:tc>
      </w:tr>
      <w:tr w:rsidR="00EA636C" w:rsidTr="000E166D">
        <w:trPr>
          <w:trHeight w:val="567"/>
        </w:trPr>
        <w:tc>
          <w:tcPr>
            <w:tcW w:w="4247" w:type="dxa"/>
            <w:vAlign w:val="center"/>
          </w:tcPr>
          <w:p w:rsidR="00EA636C" w:rsidRPr="000E166D" w:rsidRDefault="000E166D" w:rsidP="000E166D">
            <w:pPr>
              <w:jc w:val="left"/>
            </w:pPr>
            <w:r w:rsidRPr="000E166D">
              <w:rPr>
                <w:b/>
                <w:bCs/>
              </w:rPr>
              <w:t>Inicio de las prácticas:</w:t>
            </w:r>
          </w:p>
        </w:tc>
        <w:tc>
          <w:tcPr>
            <w:tcW w:w="4247" w:type="dxa"/>
            <w:vAlign w:val="center"/>
          </w:tcPr>
          <w:p w:rsidR="00EA636C" w:rsidRPr="000E166D" w:rsidRDefault="000E166D" w:rsidP="000E166D">
            <w:pPr>
              <w:jc w:val="left"/>
            </w:pPr>
            <w:r w:rsidRPr="000E166D">
              <w:rPr>
                <w:b/>
                <w:bCs/>
              </w:rPr>
              <w:t>Fin de las prácticas:</w:t>
            </w:r>
          </w:p>
        </w:tc>
      </w:tr>
      <w:tr w:rsidR="00EA636C" w:rsidTr="000E166D">
        <w:trPr>
          <w:trHeight w:val="567"/>
        </w:trPr>
        <w:tc>
          <w:tcPr>
            <w:tcW w:w="4247" w:type="dxa"/>
            <w:vAlign w:val="center"/>
          </w:tcPr>
          <w:p w:rsidR="00EA636C" w:rsidRPr="000E166D" w:rsidRDefault="000E166D" w:rsidP="000E166D">
            <w:pPr>
              <w:jc w:val="left"/>
            </w:pPr>
            <w:r w:rsidRPr="000E166D">
              <w:rPr>
                <w:b/>
                <w:bCs/>
              </w:rPr>
              <w:t>Días no asistidos:</w:t>
            </w:r>
          </w:p>
        </w:tc>
        <w:tc>
          <w:tcPr>
            <w:tcW w:w="4247" w:type="dxa"/>
            <w:vAlign w:val="center"/>
          </w:tcPr>
          <w:p w:rsidR="00EA636C" w:rsidRPr="000E166D" w:rsidRDefault="000E166D" w:rsidP="000E166D">
            <w:pPr>
              <w:jc w:val="left"/>
            </w:pPr>
            <w:r w:rsidRPr="000E166D">
              <w:rPr>
                <w:b/>
                <w:bCs/>
              </w:rPr>
              <w:t>Total de días:</w:t>
            </w:r>
          </w:p>
        </w:tc>
      </w:tr>
      <w:tr w:rsidR="000E166D" w:rsidTr="000E166D">
        <w:trPr>
          <w:trHeight w:val="567"/>
        </w:trPr>
        <w:tc>
          <w:tcPr>
            <w:tcW w:w="8494" w:type="dxa"/>
            <w:gridSpan w:val="2"/>
            <w:vAlign w:val="center"/>
          </w:tcPr>
          <w:p w:rsidR="000E166D" w:rsidRPr="007B4C4B" w:rsidRDefault="000E166D" w:rsidP="000E166D">
            <w:pPr>
              <w:jc w:val="left"/>
            </w:pPr>
            <w:r w:rsidRPr="000E166D">
              <w:rPr>
                <w:b/>
                <w:bCs/>
              </w:rPr>
              <w:t>Total horas realizadas:</w:t>
            </w:r>
          </w:p>
        </w:tc>
      </w:tr>
    </w:tbl>
    <w:p w:rsidR="00EA636C" w:rsidRDefault="00EA636C" w:rsidP="008120D8"/>
    <w:p w:rsidR="000E166D" w:rsidRDefault="000E166D">
      <w:pPr>
        <w:spacing w:after="160" w:line="259" w:lineRule="auto"/>
        <w:jc w:val="left"/>
      </w:pPr>
      <w:r>
        <w:br w:type="page"/>
      </w:r>
    </w:p>
    <w:p w:rsidR="000E166D" w:rsidRDefault="000E166D" w:rsidP="008120D8"/>
    <w:p w:rsidR="000E166D" w:rsidRPr="00776840" w:rsidRDefault="00AA7280" w:rsidP="000E166D">
      <w:pPr>
        <w:pStyle w:val="Ttulo1"/>
        <w:rPr>
          <w:color w:val="70AD47" w:themeColor="accent6"/>
        </w:rPr>
      </w:pPr>
      <w:bookmarkStart w:id="4" w:name="_Toc58414702"/>
      <w:r w:rsidRPr="00776840">
        <w:rPr>
          <w:color w:val="70AD47" w:themeColor="accent6"/>
        </w:rPr>
        <w:t xml:space="preserve">2. </w:t>
      </w:r>
      <w:r w:rsidR="000E166D" w:rsidRPr="00776840">
        <w:rPr>
          <w:color w:val="70AD47" w:themeColor="accent6"/>
        </w:rPr>
        <w:t>CENTRO DE REALIZACIÓN DE LAS PRÁCTICAS</w:t>
      </w:r>
      <w:bookmarkEnd w:id="4"/>
    </w:p>
    <w:p w:rsidR="000E166D" w:rsidRPr="000E166D" w:rsidRDefault="000E166D" w:rsidP="008120D8"/>
    <w:p w:rsidR="000E166D" w:rsidRPr="002A07D2" w:rsidRDefault="00AA7280" w:rsidP="000E166D">
      <w:pPr>
        <w:pStyle w:val="Ttulo2"/>
        <w:rPr>
          <w:color w:val="auto"/>
        </w:rPr>
      </w:pPr>
      <w:bookmarkStart w:id="5" w:name="_Toc58414703"/>
      <w:r w:rsidRPr="002A07D2">
        <w:rPr>
          <w:color w:val="auto"/>
        </w:rPr>
        <w:t xml:space="preserve">2.1. </w:t>
      </w:r>
      <w:r w:rsidR="000E166D" w:rsidRPr="002A07D2">
        <w:rPr>
          <w:color w:val="auto"/>
        </w:rPr>
        <w:t>Razón social</w:t>
      </w:r>
      <w:bookmarkEnd w:id="5"/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0E166D" w:rsidRPr="002A07D2" w:rsidTr="000E166D">
        <w:trPr>
          <w:trHeight w:val="680"/>
        </w:trPr>
        <w:tc>
          <w:tcPr>
            <w:tcW w:w="8494" w:type="dxa"/>
          </w:tcPr>
          <w:p w:rsidR="000E166D" w:rsidRPr="002A07D2" w:rsidRDefault="000E166D" w:rsidP="008120D8">
            <w:pPr>
              <w:rPr>
                <w:rFonts w:cs="Tahoma"/>
              </w:rPr>
            </w:pPr>
          </w:p>
        </w:tc>
      </w:tr>
    </w:tbl>
    <w:p w:rsidR="000E166D" w:rsidRPr="002A07D2" w:rsidRDefault="000E166D" w:rsidP="008120D8"/>
    <w:p w:rsidR="000E166D" w:rsidRPr="002A07D2" w:rsidRDefault="00AA7280" w:rsidP="000E166D">
      <w:pPr>
        <w:pStyle w:val="Ttulo2"/>
        <w:rPr>
          <w:color w:val="auto"/>
        </w:rPr>
      </w:pPr>
      <w:bookmarkStart w:id="6" w:name="_Toc16518879"/>
      <w:bookmarkStart w:id="7" w:name="_Toc58414704"/>
      <w:r w:rsidRPr="002A07D2">
        <w:rPr>
          <w:color w:val="auto"/>
        </w:rPr>
        <w:t xml:space="preserve">2.2. </w:t>
      </w:r>
      <w:r w:rsidR="000E166D" w:rsidRPr="002A07D2">
        <w:rPr>
          <w:color w:val="auto"/>
        </w:rPr>
        <w:t>Actividad de la empresa</w:t>
      </w:r>
      <w:bookmarkEnd w:id="6"/>
      <w:r w:rsidR="000E166D" w:rsidRPr="002A07D2">
        <w:rPr>
          <w:color w:val="auto"/>
        </w:rPr>
        <w:t xml:space="preserve"> </w:t>
      </w:r>
      <w:r w:rsidR="007B4C4B" w:rsidRPr="002A07D2">
        <w:rPr>
          <w:color w:val="auto"/>
        </w:rPr>
        <w:t>o institución</w:t>
      </w:r>
      <w:bookmarkEnd w:id="7"/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0E166D" w:rsidRPr="002A07D2" w:rsidTr="000E166D">
        <w:trPr>
          <w:trHeight w:val="1247"/>
        </w:trPr>
        <w:tc>
          <w:tcPr>
            <w:tcW w:w="8494" w:type="dxa"/>
          </w:tcPr>
          <w:p w:rsidR="000E166D" w:rsidRPr="002A07D2" w:rsidRDefault="000E166D" w:rsidP="000E166D">
            <w:pPr>
              <w:rPr>
                <w:rFonts w:cs="Tahoma"/>
                <w:b/>
                <w:spacing w:val="-3"/>
                <w:lang w:val="es-ES_tradnl"/>
              </w:rPr>
            </w:pPr>
          </w:p>
        </w:tc>
      </w:tr>
    </w:tbl>
    <w:p w:rsidR="000E166D" w:rsidRPr="002A07D2" w:rsidRDefault="000E166D" w:rsidP="000E166D">
      <w:pPr>
        <w:rPr>
          <w:rFonts w:ascii="Trebuchet MS" w:hAnsi="Trebuchet MS"/>
          <w:b/>
          <w:spacing w:val="-3"/>
          <w:lang w:val="es-ES_tradnl"/>
        </w:rPr>
      </w:pPr>
    </w:p>
    <w:p w:rsidR="000E166D" w:rsidRPr="002A07D2" w:rsidRDefault="00AA7280" w:rsidP="000E166D">
      <w:pPr>
        <w:pStyle w:val="Ttulo2"/>
        <w:rPr>
          <w:color w:val="auto"/>
        </w:rPr>
      </w:pPr>
      <w:bookmarkStart w:id="8" w:name="_Toc13720815"/>
      <w:bookmarkStart w:id="9" w:name="_Toc16518880"/>
      <w:bookmarkStart w:id="10" w:name="_Toc58414705"/>
      <w:r w:rsidRPr="002A07D2">
        <w:rPr>
          <w:color w:val="auto"/>
        </w:rPr>
        <w:t xml:space="preserve">2.3. </w:t>
      </w:r>
      <w:r w:rsidR="000E166D" w:rsidRPr="002A07D2">
        <w:rPr>
          <w:color w:val="auto"/>
        </w:rPr>
        <w:t>Departamento y área de ubicación del alumno/a en prácticas</w:t>
      </w:r>
      <w:bookmarkEnd w:id="8"/>
      <w:bookmarkEnd w:id="9"/>
      <w:r w:rsidR="000E166D" w:rsidRPr="002A07D2">
        <w:rPr>
          <w:color w:val="auto"/>
        </w:rPr>
        <w:t xml:space="preserve"> (y organigrama, si procede)</w:t>
      </w:r>
      <w:bookmarkEnd w:id="10"/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0E166D" w:rsidRPr="002A07D2" w:rsidTr="007B4C4B">
        <w:trPr>
          <w:trHeight w:val="1311"/>
        </w:trPr>
        <w:tc>
          <w:tcPr>
            <w:tcW w:w="8494" w:type="dxa"/>
          </w:tcPr>
          <w:p w:rsidR="000E166D" w:rsidRPr="002A07D2" w:rsidRDefault="000E166D" w:rsidP="000E166D">
            <w:pPr>
              <w:rPr>
                <w:rFonts w:cs="Tahoma"/>
                <w:b/>
              </w:rPr>
            </w:pPr>
          </w:p>
        </w:tc>
      </w:tr>
    </w:tbl>
    <w:p w:rsidR="000E166D" w:rsidRPr="002A07D2" w:rsidRDefault="000E166D" w:rsidP="000E166D">
      <w:pPr>
        <w:rPr>
          <w:rFonts w:ascii="Trebuchet MS" w:hAnsi="Trebuchet MS"/>
          <w:b/>
        </w:rPr>
      </w:pPr>
    </w:p>
    <w:p w:rsidR="000E166D" w:rsidRPr="002A07D2" w:rsidRDefault="00AA7280" w:rsidP="007B4C4B">
      <w:pPr>
        <w:pStyle w:val="Ttulo2"/>
        <w:rPr>
          <w:color w:val="auto"/>
        </w:rPr>
      </w:pPr>
      <w:bookmarkStart w:id="11" w:name="_Toc13720816"/>
      <w:bookmarkStart w:id="12" w:name="_Toc16518881"/>
      <w:bookmarkStart w:id="13" w:name="_Toc58414706"/>
      <w:r w:rsidRPr="002A07D2">
        <w:rPr>
          <w:color w:val="auto"/>
        </w:rPr>
        <w:t xml:space="preserve">2.4. </w:t>
      </w:r>
      <w:r w:rsidR="000E166D" w:rsidRPr="002A07D2">
        <w:rPr>
          <w:color w:val="auto"/>
        </w:rPr>
        <w:t>Infraestructura del centro o lugar de trabajo y material de apoyo existente</w:t>
      </w:r>
      <w:bookmarkEnd w:id="11"/>
      <w:bookmarkEnd w:id="12"/>
      <w:bookmarkEnd w:id="13"/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7B4C4B" w:rsidRPr="002A07D2" w:rsidTr="007B4C4B">
        <w:trPr>
          <w:trHeight w:val="2268"/>
        </w:trPr>
        <w:tc>
          <w:tcPr>
            <w:tcW w:w="8494" w:type="dxa"/>
          </w:tcPr>
          <w:p w:rsidR="007B4C4B" w:rsidRPr="002A07D2" w:rsidRDefault="007B4C4B" w:rsidP="007B4C4B">
            <w:pPr>
              <w:pStyle w:val="Textoindependiente2"/>
              <w:rPr>
                <w:rFonts w:ascii="Tahoma" w:hAnsi="Tahoma" w:cs="Tahoma"/>
                <w:sz w:val="22"/>
                <w:szCs w:val="22"/>
              </w:rPr>
            </w:pPr>
            <w:r w:rsidRPr="002A07D2">
              <w:rPr>
                <w:rFonts w:ascii="Tahoma" w:hAnsi="Tahoma" w:cs="Tahoma"/>
                <w:i/>
                <w:iCs/>
                <w:sz w:val="22"/>
                <w:szCs w:val="22"/>
              </w:rPr>
              <w:t>(Breve descripción del equipamiento y la infraestructura disponible en el lugar de trabajo para la realización de las prácticas)</w:t>
            </w:r>
            <w:r w:rsidR="003B2572" w:rsidRPr="002A07D2">
              <w:rPr>
                <w:rFonts w:ascii="Tahoma" w:hAnsi="Tahoma" w:cs="Tahoma"/>
                <w:sz w:val="22"/>
                <w:szCs w:val="22"/>
              </w:rPr>
              <w:t>. Utiliza la extensión que creas necesaria.</w:t>
            </w:r>
          </w:p>
          <w:p w:rsidR="007B4C4B" w:rsidRPr="002A07D2" w:rsidRDefault="007B4C4B" w:rsidP="007B4C4B">
            <w:pPr>
              <w:pStyle w:val="Textoindependiente2"/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:rsidR="000E166D" w:rsidRPr="002A07D2" w:rsidRDefault="000E166D" w:rsidP="007B4C4B">
      <w:pPr>
        <w:pStyle w:val="Textoindependiente2"/>
        <w:rPr>
          <w:rFonts w:ascii="Trebuchet MS" w:hAnsi="Trebuchet MS"/>
          <w:sz w:val="28"/>
        </w:rPr>
      </w:pPr>
    </w:p>
    <w:p w:rsidR="000E166D" w:rsidRPr="002A07D2" w:rsidRDefault="00AA7280" w:rsidP="007B4C4B">
      <w:pPr>
        <w:pStyle w:val="Ttulo2"/>
        <w:rPr>
          <w:color w:val="auto"/>
        </w:rPr>
      </w:pPr>
      <w:bookmarkStart w:id="14" w:name="_Toc13720817"/>
      <w:bookmarkStart w:id="15" w:name="_Toc16518882"/>
      <w:bookmarkStart w:id="16" w:name="_Toc58414707"/>
      <w:r w:rsidRPr="002A07D2">
        <w:rPr>
          <w:color w:val="auto"/>
        </w:rPr>
        <w:t xml:space="preserve">2.5. </w:t>
      </w:r>
      <w:r w:rsidR="000E166D" w:rsidRPr="002A07D2">
        <w:rPr>
          <w:color w:val="auto"/>
        </w:rPr>
        <w:t>Personal del lugar de trabajo</w:t>
      </w:r>
      <w:bookmarkEnd w:id="14"/>
      <w:bookmarkEnd w:id="15"/>
      <w:bookmarkEnd w:id="16"/>
      <w:r w:rsidR="000E166D" w:rsidRPr="002A07D2">
        <w:rPr>
          <w:color w:val="auto"/>
        </w:rPr>
        <w:t xml:space="preserve">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2A07D2" w:rsidRPr="002A07D2" w:rsidTr="007B4C4B">
        <w:trPr>
          <w:trHeight w:val="2268"/>
        </w:trPr>
        <w:tc>
          <w:tcPr>
            <w:tcW w:w="8494" w:type="dxa"/>
          </w:tcPr>
          <w:p w:rsidR="007B4C4B" w:rsidRPr="002A07D2" w:rsidRDefault="007B4C4B" w:rsidP="008120D8">
            <w:r w:rsidRPr="002A07D2">
              <w:rPr>
                <w:i/>
                <w:iCs/>
              </w:rPr>
              <w:t>(Breve descripción del perfil profesional o las responsabilidades de las personas del lugar de trabajo)</w:t>
            </w:r>
            <w:r w:rsidR="003B2572" w:rsidRPr="002A07D2">
              <w:t>. Utiliza la extensión que creas necesaria.</w:t>
            </w:r>
          </w:p>
        </w:tc>
      </w:tr>
    </w:tbl>
    <w:p w:rsidR="000E166D" w:rsidRDefault="000E166D" w:rsidP="008120D8"/>
    <w:p w:rsidR="00DF0276" w:rsidRDefault="00DF0276">
      <w:pPr>
        <w:spacing w:after="160" w:line="259" w:lineRule="auto"/>
        <w:jc w:val="left"/>
      </w:pPr>
      <w:r>
        <w:br w:type="page"/>
      </w:r>
    </w:p>
    <w:p w:rsidR="00DF0276" w:rsidRDefault="00DF0276" w:rsidP="008120D8"/>
    <w:p w:rsidR="00DF0276" w:rsidRPr="00776840" w:rsidRDefault="00AA7280" w:rsidP="002A07D2">
      <w:pPr>
        <w:pStyle w:val="Ttulo1"/>
        <w:rPr>
          <w:color w:val="70AD47" w:themeColor="accent6"/>
        </w:rPr>
      </w:pPr>
      <w:bookmarkStart w:id="17" w:name="_Toc58414708"/>
      <w:r w:rsidRPr="00776840">
        <w:rPr>
          <w:color w:val="70AD47" w:themeColor="accent6"/>
        </w:rPr>
        <w:t xml:space="preserve">3. </w:t>
      </w:r>
      <w:r w:rsidR="00DF0276" w:rsidRPr="00776840">
        <w:rPr>
          <w:color w:val="70AD47" w:themeColor="accent6"/>
        </w:rPr>
        <w:t>MEMORIA DE ACTIVIDADES REALIZADAS EN LAS PRÁCTICAS</w:t>
      </w:r>
      <w:bookmarkEnd w:id="17"/>
    </w:p>
    <w:p w:rsidR="00DF0276" w:rsidRPr="00776840" w:rsidRDefault="00DF0276" w:rsidP="008120D8">
      <w:pPr>
        <w:rPr>
          <w:color w:val="70AD47" w:themeColor="accent6"/>
        </w:rPr>
      </w:pPr>
    </w:p>
    <w:p w:rsidR="00DF0276" w:rsidRPr="002A07D2" w:rsidRDefault="00AA7280" w:rsidP="00DF0276">
      <w:pPr>
        <w:pStyle w:val="Ttulo2"/>
        <w:rPr>
          <w:color w:val="auto"/>
        </w:rPr>
      </w:pPr>
      <w:bookmarkStart w:id="18" w:name="_Toc58414709"/>
      <w:r w:rsidRPr="002A07D2">
        <w:rPr>
          <w:color w:val="auto"/>
        </w:rPr>
        <w:t xml:space="preserve">3.1. </w:t>
      </w:r>
      <w:r w:rsidR="00DF0276" w:rsidRPr="002A07D2">
        <w:rPr>
          <w:color w:val="auto"/>
        </w:rPr>
        <w:t xml:space="preserve">Objetivos </w:t>
      </w:r>
      <w:r w:rsidR="002A07D2">
        <w:rPr>
          <w:color w:val="auto"/>
        </w:rPr>
        <w:t xml:space="preserve">formativos a desarrollar durante </w:t>
      </w:r>
      <w:r w:rsidRPr="002A07D2">
        <w:rPr>
          <w:color w:val="auto"/>
        </w:rPr>
        <w:t xml:space="preserve">las </w:t>
      </w:r>
      <w:r w:rsidR="00DF0276" w:rsidRPr="002A07D2">
        <w:rPr>
          <w:color w:val="auto"/>
        </w:rPr>
        <w:t>prácticas</w:t>
      </w:r>
      <w:bookmarkEnd w:id="18"/>
    </w:p>
    <w:p w:rsidR="00DF0276" w:rsidRDefault="00DF0276" w:rsidP="008120D8">
      <w:r w:rsidRPr="003B2572">
        <w:rPr>
          <w:i/>
          <w:iCs/>
        </w:rPr>
        <w:t xml:space="preserve">(Enumera </w:t>
      </w:r>
      <w:r w:rsidR="00FB3D3F" w:rsidRPr="003B2572">
        <w:rPr>
          <w:i/>
          <w:iCs/>
        </w:rPr>
        <w:t xml:space="preserve">aquí </w:t>
      </w:r>
      <w:r w:rsidRPr="003B2572">
        <w:rPr>
          <w:i/>
          <w:iCs/>
        </w:rPr>
        <w:t>los objetivos o finalidades de las actividades realizadas durante las prácticas)</w:t>
      </w:r>
      <w:r w:rsidR="003B2572">
        <w:rPr>
          <w:i/>
          <w:iCs/>
        </w:rPr>
        <w:t xml:space="preserve">. </w:t>
      </w:r>
      <w:r>
        <w:t>Utiliza la extensión que creas necesaria.</w:t>
      </w:r>
    </w:p>
    <w:p w:rsidR="00DF0276" w:rsidRDefault="00DF0276" w:rsidP="008120D8"/>
    <w:p w:rsidR="00DF0276" w:rsidRDefault="00DF0276" w:rsidP="008120D8"/>
    <w:p w:rsidR="00DF0276" w:rsidRDefault="00DF0276" w:rsidP="008120D8"/>
    <w:p w:rsidR="00DF0276" w:rsidRDefault="00DF0276" w:rsidP="008120D8"/>
    <w:p w:rsidR="00DF0276" w:rsidRDefault="00DF0276" w:rsidP="008120D8"/>
    <w:p w:rsidR="00DF0276" w:rsidRDefault="00DF0276" w:rsidP="008120D8"/>
    <w:p w:rsidR="00DF0276" w:rsidRDefault="00DF0276" w:rsidP="008120D8"/>
    <w:p w:rsidR="00DF0276" w:rsidRDefault="00DF0276">
      <w:pPr>
        <w:spacing w:after="160" w:line="259" w:lineRule="auto"/>
        <w:jc w:val="left"/>
      </w:pPr>
    </w:p>
    <w:p w:rsidR="00BB3617" w:rsidRDefault="00BB3617">
      <w:pPr>
        <w:spacing w:after="160" w:line="259" w:lineRule="auto"/>
        <w:jc w:val="left"/>
      </w:pPr>
    </w:p>
    <w:p w:rsidR="00BB3617" w:rsidRDefault="00BB3617">
      <w:pPr>
        <w:spacing w:after="160" w:line="259" w:lineRule="auto"/>
        <w:jc w:val="left"/>
      </w:pPr>
    </w:p>
    <w:p w:rsidR="00DF0276" w:rsidRDefault="00DF0276" w:rsidP="008120D8"/>
    <w:p w:rsidR="00DF0276" w:rsidRPr="002A07D2" w:rsidRDefault="00AA7280" w:rsidP="00DF0276">
      <w:pPr>
        <w:pStyle w:val="Ttulo2"/>
        <w:rPr>
          <w:color w:val="auto"/>
        </w:rPr>
      </w:pPr>
      <w:bookmarkStart w:id="19" w:name="_Toc58414710"/>
      <w:r w:rsidRPr="002A07D2">
        <w:rPr>
          <w:color w:val="auto"/>
        </w:rPr>
        <w:t xml:space="preserve">3.2. </w:t>
      </w:r>
      <w:r w:rsidR="00DF0276" w:rsidRPr="002A07D2">
        <w:rPr>
          <w:color w:val="auto"/>
        </w:rPr>
        <w:t>Plan de trabajo detallado</w:t>
      </w:r>
      <w:bookmarkEnd w:id="19"/>
    </w:p>
    <w:p w:rsidR="00FB3D3F" w:rsidRDefault="00DF0276" w:rsidP="00FB3D3F">
      <w:r w:rsidRPr="003B2572">
        <w:rPr>
          <w:i/>
          <w:iCs/>
        </w:rPr>
        <w:t>(</w:t>
      </w:r>
      <w:r w:rsidR="002A07D2">
        <w:rPr>
          <w:i/>
          <w:iCs/>
        </w:rPr>
        <w:t xml:space="preserve">Descripción concreta y detallada de todas las </w:t>
      </w:r>
      <w:r w:rsidRPr="003B2572">
        <w:rPr>
          <w:i/>
          <w:iCs/>
        </w:rPr>
        <w:t>actividades</w:t>
      </w:r>
      <w:r w:rsidR="00FB3D3F" w:rsidRPr="003B2572">
        <w:rPr>
          <w:i/>
          <w:iCs/>
        </w:rPr>
        <w:t>, labores o responsabilidades</w:t>
      </w:r>
      <w:r w:rsidRPr="003B2572">
        <w:rPr>
          <w:i/>
          <w:iCs/>
        </w:rPr>
        <w:t xml:space="preserve"> realizadas durante el período del trabajo de prácticas)</w:t>
      </w:r>
      <w:r w:rsidR="003B2572">
        <w:rPr>
          <w:i/>
          <w:iCs/>
        </w:rPr>
        <w:t xml:space="preserve">. </w:t>
      </w:r>
      <w:r w:rsidR="00FB3D3F">
        <w:t>Utiliza la extensión que creas necesaria.</w:t>
      </w:r>
    </w:p>
    <w:p w:rsidR="00DF0276" w:rsidRDefault="00DF0276" w:rsidP="008120D8"/>
    <w:p w:rsidR="00FB3D3F" w:rsidRDefault="00FB3D3F" w:rsidP="008120D8"/>
    <w:p w:rsidR="00FB3D3F" w:rsidRDefault="00FB3D3F" w:rsidP="008120D8"/>
    <w:p w:rsidR="00FB3D3F" w:rsidRDefault="00FB3D3F">
      <w:pPr>
        <w:spacing w:after="160" w:line="259" w:lineRule="auto"/>
        <w:jc w:val="left"/>
      </w:pPr>
      <w:r>
        <w:br w:type="page"/>
      </w:r>
    </w:p>
    <w:p w:rsidR="00FB3D3F" w:rsidRDefault="00FB3D3F" w:rsidP="008120D8"/>
    <w:p w:rsidR="00FB3D3F" w:rsidRPr="00776840" w:rsidRDefault="00AA7280" w:rsidP="002A07D2">
      <w:pPr>
        <w:pStyle w:val="Ttulo1"/>
        <w:rPr>
          <w:color w:val="70AD47" w:themeColor="accent6"/>
        </w:rPr>
      </w:pPr>
      <w:bookmarkStart w:id="20" w:name="_Toc58414711"/>
      <w:r w:rsidRPr="00776840">
        <w:rPr>
          <w:color w:val="70AD47" w:themeColor="accent6"/>
        </w:rPr>
        <w:t xml:space="preserve">4. </w:t>
      </w:r>
      <w:r w:rsidR="00FB3D3F" w:rsidRPr="00776840">
        <w:rPr>
          <w:color w:val="70AD47" w:themeColor="accent6"/>
        </w:rPr>
        <w:t>RELACIÓN DE LOS PROBLEMAS PLANTEADOS Y EL PROCEDIMIENTO SEGUIDO PARA SU RESOLUCIÓN</w:t>
      </w:r>
      <w:bookmarkEnd w:id="20"/>
    </w:p>
    <w:p w:rsidR="00FB3D3F" w:rsidRDefault="00FB3D3F" w:rsidP="00FB3D3F">
      <w:r w:rsidRPr="003B2572">
        <w:rPr>
          <w:i/>
          <w:iCs/>
        </w:rPr>
        <w:t>(Identifica aquí los problemas que te hayas encontrado en el desempeño de tus tareas durante las prácticas: problemas de competencias para llevarlas a cabo, problemas de interacción con otras personas en el lugar de trabajo, problemas por falta de infraestructuras para desarrollar las actividades, etc. Identifica también la estrategia o estrategias seguidas para solventarlos)</w:t>
      </w:r>
      <w:r w:rsidR="003B2572">
        <w:rPr>
          <w:i/>
          <w:iCs/>
        </w:rPr>
        <w:t xml:space="preserve">. </w:t>
      </w:r>
      <w:r>
        <w:t>Utiliza la extensión que creas necesaria.</w:t>
      </w:r>
    </w:p>
    <w:p w:rsidR="00FB3D3F" w:rsidRDefault="00FB3D3F" w:rsidP="00FB3D3F"/>
    <w:p w:rsidR="00FB3D3F" w:rsidRDefault="00FB3D3F" w:rsidP="00FB3D3F"/>
    <w:p w:rsidR="00FB3D3F" w:rsidRDefault="00FB3D3F" w:rsidP="00FB3D3F"/>
    <w:p w:rsidR="00FB3D3F" w:rsidRDefault="00FB3D3F">
      <w:pPr>
        <w:spacing w:after="160" w:line="259" w:lineRule="auto"/>
        <w:jc w:val="left"/>
      </w:pPr>
      <w:r>
        <w:br w:type="page"/>
      </w:r>
    </w:p>
    <w:p w:rsidR="00FB3D3F" w:rsidRDefault="00FB3D3F" w:rsidP="00FB3D3F"/>
    <w:p w:rsidR="00FB3D3F" w:rsidRPr="00776840" w:rsidRDefault="00AA7280" w:rsidP="002A07D2">
      <w:pPr>
        <w:pStyle w:val="Ttulo1"/>
        <w:rPr>
          <w:color w:val="70AD47" w:themeColor="accent6"/>
        </w:rPr>
      </w:pPr>
      <w:bookmarkStart w:id="21" w:name="_Toc58414712"/>
      <w:r w:rsidRPr="00776840">
        <w:rPr>
          <w:color w:val="70AD47" w:themeColor="accent6"/>
        </w:rPr>
        <w:t xml:space="preserve">5. </w:t>
      </w:r>
      <w:r w:rsidR="00BB3617" w:rsidRPr="00BB3617">
        <w:rPr>
          <w:color w:val="70AD47" w:themeColor="accent6"/>
        </w:rPr>
        <w:t>CONEXIÓN DEL GRADO CURSADO CON LAS PRÁCTICAS EXTERNAS</w:t>
      </w:r>
      <w:bookmarkEnd w:id="21"/>
    </w:p>
    <w:p w:rsidR="00804357" w:rsidRDefault="00804357" w:rsidP="00804357">
      <w:r w:rsidRPr="003B2572">
        <w:rPr>
          <w:i/>
          <w:iCs/>
        </w:rPr>
        <w:t>(Explica a grandes rasgos los conocimientos adquiridos en la carrera y que han podido ser aplicados durante la realización de las prácticas. Detalla y razona qué asignaturas del grado te han sido de utilidad en las actividades llevadas a cabo en las prácticas)</w:t>
      </w:r>
      <w:r w:rsidR="003B2572">
        <w:rPr>
          <w:i/>
          <w:iCs/>
        </w:rPr>
        <w:t xml:space="preserve">. </w:t>
      </w:r>
      <w:r>
        <w:t>Utiliza la extensión que creas necesaria.</w:t>
      </w:r>
    </w:p>
    <w:p w:rsidR="00804357" w:rsidRDefault="00804357" w:rsidP="008120D8"/>
    <w:p w:rsidR="00804357" w:rsidRDefault="00804357" w:rsidP="008120D8"/>
    <w:p w:rsidR="00804357" w:rsidRDefault="00804357" w:rsidP="008120D8"/>
    <w:p w:rsidR="00804357" w:rsidRDefault="00804357" w:rsidP="008120D8"/>
    <w:p w:rsidR="00804357" w:rsidRDefault="00804357">
      <w:pPr>
        <w:spacing w:after="160" w:line="259" w:lineRule="auto"/>
        <w:jc w:val="left"/>
      </w:pPr>
      <w:r>
        <w:br w:type="page"/>
      </w:r>
    </w:p>
    <w:p w:rsidR="00804357" w:rsidRDefault="00804357" w:rsidP="008120D8"/>
    <w:p w:rsidR="00804357" w:rsidRPr="00776840" w:rsidRDefault="00AA7280" w:rsidP="002A07D2">
      <w:pPr>
        <w:pStyle w:val="Ttulo1"/>
        <w:rPr>
          <w:color w:val="70AD47" w:themeColor="accent6"/>
        </w:rPr>
      </w:pPr>
      <w:bookmarkStart w:id="22" w:name="_Toc58414713"/>
      <w:r w:rsidRPr="00776840">
        <w:rPr>
          <w:color w:val="70AD47" w:themeColor="accent6"/>
        </w:rPr>
        <w:t xml:space="preserve">6. </w:t>
      </w:r>
      <w:r w:rsidR="003B2572" w:rsidRPr="00776840">
        <w:rPr>
          <w:color w:val="70AD47" w:themeColor="accent6"/>
        </w:rPr>
        <w:t>VALORACIÓN PERSONAL DE LAS PRÁCTICAS Y SU RELACIÓN CON EL PROCESO DE APRENDIZAJE PROFESIONAL</w:t>
      </w:r>
      <w:bookmarkEnd w:id="22"/>
    </w:p>
    <w:p w:rsidR="003B2572" w:rsidRDefault="003B2572" w:rsidP="008120D8">
      <w:r w:rsidRPr="003B2572">
        <w:rPr>
          <w:i/>
          <w:iCs/>
        </w:rPr>
        <w:t xml:space="preserve">(Describe aquí cómo ha resultado la realización de las prácticas a nivel personal y profesional: si te han sido de utilidad, si han cumplido </w:t>
      </w:r>
      <w:r w:rsidR="00BB3617">
        <w:rPr>
          <w:i/>
          <w:iCs/>
        </w:rPr>
        <w:t>tus</w:t>
      </w:r>
      <w:r w:rsidRPr="003B2572">
        <w:rPr>
          <w:i/>
          <w:iCs/>
        </w:rPr>
        <w:t xml:space="preserve"> expectativas a la hora de materializar los conocimientos teóricos adquiridos en la carrera en trabajos reales, qué conocimientos nuevos te han aportado, etc.).</w:t>
      </w:r>
      <w:r>
        <w:t xml:space="preserve"> Utiliza la extensión que creas necesaria.</w:t>
      </w:r>
    </w:p>
    <w:p w:rsidR="00FB3D3F" w:rsidRDefault="00FB3D3F" w:rsidP="008120D8"/>
    <w:p w:rsidR="00DF0276" w:rsidRDefault="00DF0276" w:rsidP="008120D8"/>
    <w:p w:rsidR="00DF0276" w:rsidRDefault="00DF0276" w:rsidP="008120D8"/>
    <w:p w:rsidR="00DF0276" w:rsidRDefault="00DF0276" w:rsidP="008120D8"/>
    <w:p w:rsidR="003B2572" w:rsidRDefault="003B2572">
      <w:pPr>
        <w:spacing w:after="160" w:line="259" w:lineRule="auto"/>
        <w:jc w:val="left"/>
      </w:pPr>
      <w:r>
        <w:br w:type="page"/>
      </w:r>
    </w:p>
    <w:p w:rsidR="003B2572" w:rsidRDefault="003B2572" w:rsidP="008120D8"/>
    <w:p w:rsidR="00FB3D3F" w:rsidRPr="00776840" w:rsidRDefault="00AA7280" w:rsidP="003B2572">
      <w:pPr>
        <w:pStyle w:val="Ttulo1"/>
        <w:rPr>
          <w:color w:val="70AD47" w:themeColor="accent6"/>
        </w:rPr>
      </w:pPr>
      <w:bookmarkStart w:id="23" w:name="_Toc58414714"/>
      <w:r w:rsidRPr="00776840">
        <w:rPr>
          <w:color w:val="70AD47" w:themeColor="accent6"/>
        </w:rPr>
        <w:t xml:space="preserve">7. </w:t>
      </w:r>
      <w:r w:rsidR="003B2572" w:rsidRPr="00776840">
        <w:rPr>
          <w:color w:val="70AD47" w:themeColor="accent6"/>
        </w:rPr>
        <w:t>DECLARACIÓN DE RESPONSABILIDAD</w:t>
      </w:r>
      <w:bookmarkEnd w:id="23"/>
    </w:p>
    <w:p w:rsidR="00DF0276" w:rsidRDefault="00DF0276" w:rsidP="008120D8"/>
    <w:p w:rsidR="00DF0276" w:rsidRDefault="00DF0276" w:rsidP="008120D8"/>
    <w:p w:rsidR="003B2572" w:rsidRDefault="003B2572" w:rsidP="003B2572">
      <w:pPr>
        <w:spacing w:line="480" w:lineRule="auto"/>
      </w:pPr>
      <w:r w:rsidRPr="003B2572">
        <w:t>Yo, Don</w:t>
      </w:r>
      <w:bookmarkStart w:id="24" w:name="_GoBack"/>
      <w:bookmarkEnd w:id="24"/>
      <w:r w:rsidRPr="003B2572">
        <w:t xml:space="preserve">/Dña _____________________________con DNI_____________ alumno/a del Grado en ________________________________________de la Facultad de Ciencias de la Universidad de </w:t>
      </w:r>
      <w:r w:rsidR="00776840">
        <w:t>Vigo</w:t>
      </w:r>
      <w:r w:rsidRPr="003B2572">
        <w:t>, asumo la responsabilidad de la veracidad de los datos e información recogidos en esta memoria, y declaro ser consciente de las consecuencias académicas que pudieran derivarse de la falsificación de cualquiera de los datos y/o información anteriormente referida.</w:t>
      </w:r>
    </w:p>
    <w:p w:rsidR="00DF0276" w:rsidRDefault="00DF0276" w:rsidP="008120D8"/>
    <w:p w:rsidR="00DF0276" w:rsidRDefault="00DF0276" w:rsidP="008120D8"/>
    <w:p w:rsidR="00DF0276" w:rsidRDefault="003B2572" w:rsidP="008120D8">
      <w:r w:rsidRPr="003B2572">
        <w:t>En______________________________, a ______ de _______________ de 20__</w:t>
      </w:r>
      <w:r>
        <w:t>_</w:t>
      </w:r>
    </w:p>
    <w:p w:rsidR="003B2572" w:rsidRDefault="003B2572" w:rsidP="008120D8"/>
    <w:p w:rsidR="003B2572" w:rsidRDefault="003B2572" w:rsidP="008120D8"/>
    <w:p w:rsidR="003B2572" w:rsidRDefault="003B2572" w:rsidP="008120D8"/>
    <w:p w:rsidR="003B2572" w:rsidRDefault="003B2572" w:rsidP="008120D8"/>
    <w:p w:rsidR="003B2572" w:rsidRDefault="003B2572">
      <w:pPr>
        <w:spacing w:after="160" w:line="259" w:lineRule="auto"/>
        <w:jc w:val="left"/>
      </w:pPr>
      <w:r>
        <w:br w:type="page"/>
      </w:r>
    </w:p>
    <w:p w:rsidR="003B2572" w:rsidRDefault="003B2572" w:rsidP="008120D8"/>
    <w:p w:rsidR="00122E95" w:rsidRDefault="00122E95" w:rsidP="008120D8"/>
    <w:p w:rsidR="00122E95" w:rsidRPr="00BB3617" w:rsidRDefault="00BB3617" w:rsidP="00122E95">
      <w:pPr>
        <w:pStyle w:val="Ttulo1"/>
        <w:rPr>
          <w:color w:val="70AD47" w:themeColor="accent6"/>
        </w:rPr>
      </w:pPr>
      <w:bookmarkStart w:id="25" w:name="_Toc58414715"/>
      <w:r w:rsidRPr="00BB3617">
        <w:rPr>
          <w:color w:val="70AD47" w:themeColor="accent6"/>
        </w:rPr>
        <w:t>8</w:t>
      </w:r>
      <w:r w:rsidR="00122E95" w:rsidRPr="00BB3617">
        <w:rPr>
          <w:color w:val="70AD47" w:themeColor="accent6"/>
        </w:rPr>
        <w:t>. ANEXOS</w:t>
      </w:r>
      <w:bookmarkEnd w:id="25"/>
    </w:p>
    <w:p w:rsidR="00122E95" w:rsidRDefault="00122E95" w:rsidP="008120D8"/>
    <w:p w:rsidR="00122E95" w:rsidRDefault="00122E95" w:rsidP="008120D8">
      <w:r w:rsidRPr="00867F1F">
        <w:rPr>
          <w:b/>
          <w:bCs/>
        </w:rPr>
        <w:t>Este apartado es opcional en la memoria de prácticas</w:t>
      </w:r>
      <w:r>
        <w:t xml:space="preserve">. </w:t>
      </w:r>
    </w:p>
    <w:p w:rsidR="00122E95" w:rsidRDefault="00122E95" w:rsidP="008120D8">
      <w:r>
        <w:t>(</w:t>
      </w:r>
      <w:r w:rsidRPr="00122E95">
        <w:rPr>
          <w:i/>
          <w:iCs/>
        </w:rPr>
        <w:t>Ubica aquí cualquier tipo de documento, imagen, enlace, etc. que creas relevante para expresar, ilustrar o acompañar la descripción de las labores llevadas a cabo en las prácticas</w:t>
      </w:r>
      <w:r>
        <w:t>.)</w:t>
      </w:r>
      <w:r w:rsidRPr="00122E95">
        <w:t xml:space="preserve"> </w:t>
      </w:r>
      <w:r>
        <w:t>Utiliza la extensión que creas necesaria.</w:t>
      </w:r>
    </w:p>
    <w:p w:rsidR="00122E95" w:rsidRPr="008120D8" w:rsidRDefault="00122E95" w:rsidP="008120D8"/>
    <w:sectPr w:rsidR="00122E95" w:rsidRPr="008120D8" w:rsidSect="00B13712">
      <w:headerReference w:type="default" r:id="rId8"/>
      <w:footerReference w:type="default" r:id="rId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A5652" w:rsidRDefault="001A5652" w:rsidP="00E32D0E">
      <w:r>
        <w:separator/>
      </w:r>
    </w:p>
  </w:endnote>
  <w:endnote w:type="continuationSeparator" w:id="0">
    <w:p w:rsidR="001A5652" w:rsidRDefault="001A5652" w:rsidP="00E32D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rebuchet MS">
    <w:altName w:val="Trebuchet MS"/>
    <w:panose1 w:val="020B0603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21612781"/>
      <w:docPartObj>
        <w:docPartGallery w:val="Page Numbers (Bottom of Page)"/>
        <w:docPartUnique/>
      </w:docPartObj>
    </w:sdtPr>
    <w:sdtContent>
      <w:p w:rsidR="00776840" w:rsidRDefault="00776840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00DD">
          <w:rPr>
            <w:noProof/>
          </w:rPr>
          <w:t>10</w:t>
        </w:r>
        <w:r>
          <w:fldChar w:fldCharType="end"/>
        </w:r>
      </w:p>
    </w:sdtContent>
  </w:sdt>
  <w:p w:rsidR="00DF0276" w:rsidRDefault="00DF0276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A5652" w:rsidRDefault="001A5652" w:rsidP="00E32D0E">
      <w:r>
        <w:separator/>
      </w:r>
    </w:p>
  </w:footnote>
  <w:footnote w:type="continuationSeparator" w:id="0">
    <w:p w:rsidR="001A5652" w:rsidRDefault="001A5652" w:rsidP="00E32D0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00DD" w:rsidRDefault="00C000DD" w:rsidP="00C000DD">
    <w:pPr>
      <w:pStyle w:val="Encabezado"/>
      <w:tabs>
        <w:tab w:val="clear" w:pos="4252"/>
        <w:tab w:val="clear" w:pos="8504"/>
        <w:tab w:val="left" w:pos="7260"/>
      </w:tabs>
    </w:pPr>
    <w:r w:rsidRPr="00776840">
      <w:drawing>
        <wp:anchor distT="0" distB="0" distL="114300" distR="114300" simplePos="0" relativeHeight="251695104" behindDoc="1" locked="0" layoutInCell="1" allowOverlap="1" wp14:anchorId="65F108B6" wp14:editId="6AE82DA5">
          <wp:simplePos x="0" y="0"/>
          <wp:positionH relativeFrom="column">
            <wp:posOffset>3916680</wp:posOffset>
          </wp:positionH>
          <wp:positionV relativeFrom="paragraph">
            <wp:posOffset>-156210</wp:posOffset>
          </wp:positionV>
          <wp:extent cx="1440000" cy="421180"/>
          <wp:effectExtent l="0" t="0" r="8255" b="0"/>
          <wp:wrapTight wrapText="bothSides">
            <wp:wrapPolygon edited="0">
              <wp:start x="0" y="0"/>
              <wp:lineTo x="0" y="20525"/>
              <wp:lineTo x="21438" y="20525"/>
              <wp:lineTo x="21438" y="0"/>
              <wp:lineTo x="0" y="0"/>
            </wp:wrapPolygon>
          </wp:wrapTight>
          <wp:docPr id="8" name="1 Imagen" descr="Uni-Facult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 Imagen" descr="Uni-Facultad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0000" cy="421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:rsidR="00E32D0E" w:rsidRDefault="00C000DD" w:rsidP="00C000DD">
    <w:pPr>
      <w:pStyle w:val="Encabezado"/>
      <w:pBdr>
        <w:bottom w:val="single" w:sz="4" w:space="1" w:color="auto"/>
      </w:pBdr>
    </w:pPr>
    <w:r>
      <w:t>MEMORIA DE PRÁCTICAS EXTERNA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7B54BD"/>
    <w:multiLevelType w:val="hybridMultilevel"/>
    <w:tmpl w:val="0F58F80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FB31B9"/>
    <w:multiLevelType w:val="hybridMultilevel"/>
    <w:tmpl w:val="71647588"/>
    <w:lvl w:ilvl="0" w:tplc="0C0A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xMLEEAgNzQwNzSyUdpeDU4uLM/DyQAqNaAAJouK0sAAAA"/>
  </w:docVars>
  <w:rsids>
    <w:rsidRoot w:val="00E32D0E"/>
    <w:rsid w:val="000E166D"/>
    <w:rsid w:val="00122E95"/>
    <w:rsid w:val="001A5652"/>
    <w:rsid w:val="00201AC2"/>
    <w:rsid w:val="002529E1"/>
    <w:rsid w:val="002A07D2"/>
    <w:rsid w:val="003B2572"/>
    <w:rsid w:val="004500DC"/>
    <w:rsid w:val="005F5AF3"/>
    <w:rsid w:val="006E529F"/>
    <w:rsid w:val="00776840"/>
    <w:rsid w:val="007B4C4B"/>
    <w:rsid w:val="00804357"/>
    <w:rsid w:val="0080619B"/>
    <w:rsid w:val="008120D8"/>
    <w:rsid w:val="00867F1F"/>
    <w:rsid w:val="00894280"/>
    <w:rsid w:val="0092283F"/>
    <w:rsid w:val="00AA7280"/>
    <w:rsid w:val="00B0505F"/>
    <w:rsid w:val="00B13712"/>
    <w:rsid w:val="00B36715"/>
    <w:rsid w:val="00B65293"/>
    <w:rsid w:val="00B9305B"/>
    <w:rsid w:val="00BA75F7"/>
    <w:rsid w:val="00BB3617"/>
    <w:rsid w:val="00BC7BAF"/>
    <w:rsid w:val="00C000DD"/>
    <w:rsid w:val="00C63ABE"/>
    <w:rsid w:val="00C7289E"/>
    <w:rsid w:val="00DF0276"/>
    <w:rsid w:val="00E32D0E"/>
    <w:rsid w:val="00EA636C"/>
    <w:rsid w:val="00ED00C0"/>
    <w:rsid w:val="00F01C1D"/>
    <w:rsid w:val="00F34A2B"/>
    <w:rsid w:val="00F65570"/>
    <w:rsid w:val="00FB3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549D8689-93C7-4552-9DB4-E7F43A6D6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5AF3"/>
    <w:pPr>
      <w:spacing w:after="0" w:line="240" w:lineRule="auto"/>
      <w:jc w:val="both"/>
    </w:pPr>
    <w:rPr>
      <w:rFonts w:ascii="Tahoma" w:eastAsia="Times New Roman" w:hAnsi="Tahoma" w:cs="Times New Roman"/>
      <w:szCs w:val="20"/>
      <w:lang w:eastAsia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8120D8"/>
    <w:pPr>
      <w:keepNext/>
      <w:keepLines/>
      <w:pBdr>
        <w:top w:val="single" w:sz="4" w:space="1" w:color="1F3864" w:themeColor="accent1" w:themeShade="80"/>
        <w:left w:val="single" w:sz="4" w:space="4" w:color="1F3864" w:themeColor="accent1" w:themeShade="80"/>
        <w:bottom w:val="single" w:sz="4" w:space="1" w:color="1F3864" w:themeColor="accent1" w:themeShade="80"/>
        <w:right w:val="single" w:sz="4" w:space="4" w:color="1F3864" w:themeColor="accent1" w:themeShade="80"/>
      </w:pBdr>
      <w:spacing w:before="240"/>
      <w:outlineLvl w:val="0"/>
    </w:pPr>
    <w:rPr>
      <w:rFonts w:eastAsiaTheme="majorEastAsia" w:cstheme="majorBidi"/>
      <w:b/>
      <w:color w:val="2F5496" w:themeColor="accent1" w:themeShade="BF"/>
      <w:sz w:val="2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5F5AF3"/>
    <w:pPr>
      <w:keepNext/>
      <w:keepLines/>
      <w:spacing w:before="40"/>
      <w:outlineLvl w:val="1"/>
    </w:pPr>
    <w:rPr>
      <w:rFonts w:eastAsiaTheme="majorEastAsia" w:cstheme="majorBidi"/>
      <w:b/>
      <w:color w:val="2F5496" w:themeColor="accent1" w:themeShade="BF"/>
      <w:sz w:val="24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32D0E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E32D0E"/>
  </w:style>
  <w:style w:type="paragraph" w:styleId="Piedepgina">
    <w:name w:val="footer"/>
    <w:basedOn w:val="Normal"/>
    <w:link w:val="PiedepginaCar"/>
    <w:uiPriority w:val="99"/>
    <w:unhideWhenUsed/>
    <w:rsid w:val="00E32D0E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E32D0E"/>
  </w:style>
  <w:style w:type="paragraph" w:styleId="Sinespaciado">
    <w:name w:val="No Spacing"/>
    <w:link w:val="SinespaciadoCar"/>
    <w:uiPriority w:val="1"/>
    <w:qFormat/>
    <w:rsid w:val="00E32D0E"/>
    <w:pPr>
      <w:spacing w:after="0" w:line="240" w:lineRule="auto"/>
    </w:pPr>
    <w:rPr>
      <w:rFonts w:eastAsiaTheme="minorEastAsia"/>
      <w:lang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E32D0E"/>
    <w:rPr>
      <w:rFonts w:eastAsiaTheme="minorEastAsia"/>
      <w:lang w:eastAsia="es-ES"/>
    </w:rPr>
  </w:style>
  <w:style w:type="paragraph" w:styleId="Prrafodelista">
    <w:name w:val="List Paragraph"/>
    <w:basedOn w:val="Normal"/>
    <w:uiPriority w:val="34"/>
    <w:qFormat/>
    <w:rsid w:val="004500DC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8120D8"/>
    <w:rPr>
      <w:rFonts w:ascii="Tahoma" w:eastAsiaTheme="majorEastAsia" w:hAnsi="Tahoma" w:cstheme="majorBidi"/>
      <w:b/>
      <w:color w:val="2F5496" w:themeColor="accent1" w:themeShade="BF"/>
      <w:sz w:val="28"/>
      <w:szCs w:val="32"/>
      <w:lang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5F5AF3"/>
    <w:rPr>
      <w:rFonts w:ascii="Tahoma" w:eastAsiaTheme="majorEastAsia" w:hAnsi="Tahoma" w:cstheme="majorBidi"/>
      <w:b/>
      <w:color w:val="2F5496" w:themeColor="accent1" w:themeShade="BF"/>
      <w:sz w:val="24"/>
      <w:szCs w:val="26"/>
      <w:lang w:eastAsia="es-ES"/>
    </w:rPr>
  </w:style>
  <w:style w:type="table" w:styleId="Tablaconcuadrcula">
    <w:name w:val="Table Grid"/>
    <w:basedOn w:val="Tablanormal"/>
    <w:uiPriority w:val="39"/>
    <w:rsid w:val="005F5A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independiente2">
    <w:name w:val="Body Text 2"/>
    <w:basedOn w:val="Normal"/>
    <w:link w:val="Textoindependiente2Car"/>
    <w:rsid w:val="000E166D"/>
    <w:rPr>
      <w:rFonts w:ascii="Times New Roman" w:hAnsi="Times New Roman"/>
      <w:sz w:val="24"/>
    </w:rPr>
  </w:style>
  <w:style w:type="character" w:customStyle="1" w:styleId="Textoindependiente2Car">
    <w:name w:val="Texto independiente 2 Car"/>
    <w:basedOn w:val="Fuentedeprrafopredeter"/>
    <w:link w:val="Textoindependiente2"/>
    <w:rsid w:val="000E166D"/>
    <w:rPr>
      <w:rFonts w:ascii="Times New Roman" w:eastAsia="Times New Roman" w:hAnsi="Times New Roman" w:cs="Times New Roman"/>
      <w:sz w:val="24"/>
      <w:szCs w:val="20"/>
      <w:lang w:eastAsia="es-ES"/>
    </w:rPr>
  </w:style>
  <w:style w:type="paragraph" w:styleId="TtulodeTDC">
    <w:name w:val="TOC Heading"/>
    <w:basedOn w:val="Ttulo1"/>
    <w:next w:val="Normal"/>
    <w:uiPriority w:val="39"/>
    <w:unhideWhenUsed/>
    <w:qFormat/>
    <w:rsid w:val="00AA728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line="259" w:lineRule="auto"/>
      <w:jc w:val="left"/>
      <w:outlineLvl w:val="9"/>
    </w:pPr>
    <w:rPr>
      <w:rFonts w:asciiTheme="majorHAnsi" w:hAnsiTheme="majorHAnsi"/>
      <w:b w:val="0"/>
      <w:sz w:val="32"/>
    </w:rPr>
  </w:style>
  <w:style w:type="paragraph" w:styleId="TDC1">
    <w:name w:val="toc 1"/>
    <w:basedOn w:val="Normal"/>
    <w:next w:val="Normal"/>
    <w:autoRedefine/>
    <w:uiPriority w:val="39"/>
    <w:unhideWhenUsed/>
    <w:rsid w:val="00122E95"/>
    <w:pPr>
      <w:tabs>
        <w:tab w:val="right" w:leader="dot" w:pos="8494"/>
      </w:tabs>
      <w:spacing w:after="100"/>
      <w:ind w:left="284" w:hanging="284"/>
      <w:jc w:val="left"/>
    </w:pPr>
  </w:style>
  <w:style w:type="paragraph" w:styleId="TDC2">
    <w:name w:val="toc 2"/>
    <w:basedOn w:val="Normal"/>
    <w:next w:val="Normal"/>
    <w:autoRedefine/>
    <w:uiPriority w:val="39"/>
    <w:unhideWhenUsed/>
    <w:rsid w:val="00AA7280"/>
    <w:pPr>
      <w:tabs>
        <w:tab w:val="right" w:leader="dot" w:pos="8494"/>
      </w:tabs>
      <w:spacing w:after="100"/>
      <w:ind w:left="220"/>
      <w:jc w:val="left"/>
    </w:pPr>
  </w:style>
  <w:style w:type="character" w:styleId="Hipervnculo">
    <w:name w:val="Hyperlink"/>
    <w:basedOn w:val="Fuentedeprrafopredeter"/>
    <w:uiPriority w:val="99"/>
    <w:unhideWhenUsed/>
    <w:rsid w:val="00AA7280"/>
    <w:rPr>
      <w:color w:val="0563C1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0505F"/>
    <w:rPr>
      <w:rFonts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0505F"/>
    <w:rPr>
      <w:rFonts w:ascii="Tahoma" w:eastAsia="Times New Roman" w:hAnsi="Tahoma" w:cs="Tahoma"/>
      <w:sz w:val="16"/>
      <w:szCs w:val="16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FA23E9-A6BA-4BD8-B184-EE4BECEEB1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1213</Words>
  <Characters>6673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dion</dc:creator>
  <cp:lastModifiedBy>Rial</cp:lastModifiedBy>
  <cp:revision>3</cp:revision>
  <dcterms:created xsi:type="dcterms:W3CDTF">2020-12-09T13:00:00Z</dcterms:created>
  <dcterms:modified xsi:type="dcterms:W3CDTF">2020-12-09T13:03:00Z</dcterms:modified>
</cp:coreProperties>
</file>